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9A852" w14:textId="6FAE98D0" w:rsidR="009B28F4" w:rsidRPr="0081219C" w:rsidRDefault="009B28F4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D</w:t>
      </w:r>
      <w:r w:rsidRPr="0081219C">
        <w:rPr>
          <w:sz w:val="24"/>
          <w:szCs w:val="24"/>
        </w:rPr>
        <w:t>ata Analysis</w:t>
      </w:r>
    </w:p>
    <w:p w14:paraId="18295CF3" w14:textId="494273A6" w:rsidR="009B28F4" w:rsidRPr="0081219C" w:rsidRDefault="009B28F4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W</w:t>
      </w:r>
      <w:r w:rsidRPr="0081219C">
        <w:rPr>
          <w:sz w:val="24"/>
          <w:szCs w:val="24"/>
        </w:rPr>
        <w:t>e inserted a large volume of actual data (EA Sports, 2021)</w:t>
      </w:r>
      <w:r w:rsidR="00DD218A" w:rsidRPr="0081219C">
        <w:rPr>
          <w:sz w:val="24"/>
          <w:szCs w:val="24"/>
        </w:rPr>
        <w:t xml:space="preserve"> into our database schema. To illustrate that our database is capable of provid</w:t>
      </w:r>
      <w:r w:rsidR="006D6C3B">
        <w:rPr>
          <w:sz w:val="24"/>
          <w:szCs w:val="24"/>
        </w:rPr>
        <w:t>ing</w:t>
      </w:r>
      <w:r w:rsidR="00DD218A" w:rsidRPr="0081219C">
        <w:rPr>
          <w:sz w:val="24"/>
          <w:szCs w:val="24"/>
        </w:rPr>
        <w:t xml:space="preserve"> business intelligence, we raised a few practical questions.</w:t>
      </w:r>
    </w:p>
    <w:p w14:paraId="51FC3D23" w14:textId="54C23D95" w:rsidR="00DD218A" w:rsidRPr="0081219C" w:rsidRDefault="00DD218A">
      <w:pPr>
        <w:rPr>
          <w:sz w:val="24"/>
          <w:szCs w:val="24"/>
        </w:rPr>
      </w:pPr>
    </w:p>
    <w:p w14:paraId="3AC15D1D" w14:textId="42F63A1F" w:rsidR="00DD218A" w:rsidRPr="0081219C" w:rsidRDefault="00BE1CAE" w:rsidP="00BE1CAE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How</w:t>
      </w:r>
      <w:r w:rsidRPr="0081219C">
        <w:rPr>
          <w:sz w:val="24"/>
          <w:szCs w:val="24"/>
        </w:rPr>
        <w:t xml:space="preserve"> does the total salaries of the BIG 6 clubs of English Premiere League change from season 14/15 to 20/21?</w:t>
      </w:r>
    </w:p>
    <w:p w14:paraId="12F4798B" w14:textId="06CF7E05" w:rsidR="00145269" w:rsidRPr="0081219C" w:rsidRDefault="002462D7" w:rsidP="00BE1CAE">
      <w:pPr>
        <w:rPr>
          <w:sz w:val="24"/>
          <w:szCs w:val="24"/>
        </w:rPr>
      </w:pPr>
      <w:r w:rsidRPr="0081219C">
        <w:rPr>
          <w:sz w:val="24"/>
          <w:szCs w:val="24"/>
        </w:rPr>
        <w:t xml:space="preserve">a. </w:t>
      </w:r>
      <w:r w:rsidR="00BE1CAE" w:rsidRPr="0081219C">
        <w:rPr>
          <w:sz w:val="24"/>
          <w:szCs w:val="24"/>
        </w:rPr>
        <w:t>Code Implementation</w:t>
      </w:r>
    </w:p>
    <w:p w14:paraId="3FEDDF08" w14:textId="77777777" w:rsidR="00BE1CAE" w:rsidRPr="0081219C" w:rsidRDefault="00BE1CAE" w:rsidP="00BE1CAE">
      <w:pPr>
        <w:widowControl/>
        <w:shd w:val="clear" w:color="auto" w:fill="1E1E1E"/>
        <w:spacing w:line="285" w:lineRule="atLeast"/>
        <w:ind w:left="105" w:hangingChars="50" w:hanging="105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BE1CAE">
        <w:rPr>
          <w:rFonts w:ascii="Consolas" w:eastAsia="宋体" w:hAnsi="Consolas" w:cs="宋体"/>
          <w:color w:val="6A9955"/>
          <w:kern w:val="0"/>
          <w:szCs w:val="21"/>
        </w:rPr>
        <w:t>-</w:t>
      </w:r>
      <w:r w:rsidRPr="0081219C">
        <w:rPr>
          <w:rFonts w:ascii="Consolas" w:eastAsia="宋体" w:hAnsi="Consolas" w:cs="宋体"/>
          <w:color w:val="6A9955"/>
          <w:kern w:val="0"/>
          <w:szCs w:val="21"/>
        </w:rPr>
        <w:t>-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 The total salaries of the BIG 6 clubs of English Premiere League </w:t>
      </w:r>
    </w:p>
    <w:p w14:paraId="65F94993" w14:textId="1B94E9B6" w:rsidR="00BE1CAE" w:rsidRPr="00BE1CAE" w:rsidRDefault="00BE1CAE" w:rsidP="00BE1CAE">
      <w:pPr>
        <w:widowControl/>
        <w:shd w:val="clear" w:color="auto" w:fill="1E1E1E"/>
        <w:spacing w:line="285" w:lineRule="atLeast"/>
        <w:ind w:left="105" w:hangingChars="50" w:hanging="105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81219C"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fro</w:t>
      </w:r>
      <w:r w:rsidRPr="0081219C">
        <w:rPr>
          <w:rFonts w:ascii="Consolas" w:eastAsia="宋体" w:hAnsi="Consolas" w:cs="宋体"/>
          <w:color w:val="6A9955"/>
          <w:kern w:val="0"/>
          <w:szCs w:val="21"/>
        </w:rPr>
        <w:t>m</w:t>
      </w:r>
      <w:r w:rsidRPr="0081219C">
        <w:rPr>
          <w:rFonts w:ascii="Consolas" w:eastAsia="宋体" w:hAnsi="Consolas" w:cs="宋体" w:hint="eastAsia"/>
          <w:color w:val="6A9955"/>
          <w:kern w:val="0"/>
          <w:szCs w:val="21"/>
        </w:rPr>
        <w:t xml:space="preserve"> 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season 14/15 to 20/21</w:t>
      </w:r>
    </w:p>
    <w:p w14:paraId="278872DE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;</w:t>
      </w:r>
    </w:p>
    <w:p w14:paraId="38AB6D70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239243C5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E1CAE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proofErr w:type="gramStart"/>
      <w:r w:rsidRPr="00BE1CAE">
        <w:rPr>
          <w:rFonts w:ascii="Consolas" w:eastAsia="宋体" w:hAnsi="Consolas" w:cs="宋体"/>
          <w:color w:val="D4D4D4"/>
          <w:kern w:val="0"/>
          <w:szCs w:val="21"/>
        </w:rPr>
        <w:t>player.season</w:t>
      </w:r>
      <w:proofErr w:type="spellEnd"/>
      <w:proofErr w:type="gramEnd"/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DCDCAA"/>
          <w:kern w:val="0"/>
          <w:szCs w:val="21"/>
        </w:rPr>
        <w:t>su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BE1CAE">
        <w:rPr>
          <w:rFonts w:ascii="Consolas" w:eastAsia="宋体" w:hAnsi="Consolas" w:cs="宋体"/>
          <w:color w:val="D4D4D4"/>
          <w:kern w:val="0"/>
          <w:szCs w:val="21"/>
        </w:rPr>
        <w:t>wage_eur</w:t>
      </w:r>
      <w:proofErr w:type="spellEnd"/>
      <w:r w:rsidRPr="00BE1CAE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D3EAD7D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BE1CAE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BE1CAE">
        <w:rPr>
          <w:rFonts w:ascii="Consolas" w:eastAsia="宋体" w:hAnsi="Consolas" w:cs="宋体"/>
          <w:color w:val="D4D4D4"/>
          <w:kern w:val="0"/>
          <w:szCs w:val="21"/>
        </w:rPr>
        <w:t>club_id</w:t>
      </w:r>
      <w:proofErr w:type="spellEnd"/>
      <w:r w:rsidRPr="00BE1CAE">
        <w:rPr>
          <w:rFonts w:ascii="Consolas" w:eastAsia="宋体" w:hAnsi="Consolas" w:cs="宋体"/>
          <w:color w:val="D4D4D4"/>
          <w:kern w:val="0"/>
          <w:szCs w:val="21"/>
        </w:rPr>
        <w:t>, season)</w:t>
      </w:r>
    </w:p>
    <w:p w14:paraId="289274D8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Arsenal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Chelsea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Tottenham Hotspur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Manchester United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Manchester City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Liverpool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599538B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E1CAE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proofErr w:type="gramStart"/>
      <w:r w:rsidRPr="00BE1CAE">
        <w:rPr>
          <w:rFonts w:ascii="Consolas" w:eastAsia="宋体" w:hAnsi="Consolas" w:cs="宋体"/>
          <w:color w:val="D4D4D4"/>
          <w:kern w:val="0"/>
          <w:szCs w:val="21"/>
        </w:rPr>
        <w:t>player.season</w:t>
      </w:r>
      <w:proofErr w:type="spellEnd"/>
      <w:proofErr w:type="gramEnd"/>
      <w:r w:rsidRPr="00BE1CAE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626C381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0826F4B3" w14:textId="0C6119C3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*</w:t>
      </w:r>
    </w:p>
    <w:p w14:paraId="5986196B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;</w:t>
      </w:r>
    </w:p>
    <w:p w14:paraId="5AB9390E" w14:textId="0ECEACB9" w:rsidR="00023AA5" w:rsidRDefault="00023AA5" w:rsidP="00BE1CAE">
      <w:pPr>
        <w:ind w:left="360"/>
        <w:rPr>
          <w:sz w:val="24"/>
          <w:szCs w:val="24"/>
        </w:rPr>
      </w:pPr>
    </w:p>
    <w:p w14:paraId="29C4F87F" w14:textId="35B97B68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862"/>
        <w:gridCol w:w="2217"/>
        <w:gridCol w:w="2217"/>
      </w:tblGrid>
      <w:tr w:rsidR="00772864" w:rsidRPr="00772864" w14:paraId="70E2709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B94C03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  <w:proofErr w:type="spellEnd"/>
          </w:p>
        </w:tc>
        <w:tc>
          <w:tcPr>
            <w:tcW w:w="1336" w:type="pct"/>
            <w:noWrap/>
            <w:hideMark/>
          </w:tcPr>
          <w:p w14:paraId="049F834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ason</w:t>
            </w:r>
          </w:p>
        </w:tc>
        <w:tc>
          <w:tcPr>
            <w:tcW w:w="1336" w:type="pct"/>
            <w:noWrap/>
            <w:hideMark/>
          </w:tcPr>
          <w:p w14:paraId="767B3D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al wage (€)</w:t>
            </w:r>
          </w:p>
        </w:tc>
      </w:tr>
      <w:tr w:rsidR="00772864" w:rsidRPr="00772864" w14:paraId="21D2D73F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A0652B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1F9FBB5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4DE33E1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28000</w:t>
            </w:r>
          </w:p>
        </w:tc>
      </w:tr>
      <w:tr w:rsidR="00772864" w:rsidRPr="00772864" w14:paraId="6C661119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098574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5F589B3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6546E90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40000</w:t>
            </w:r>
          </w:p>
        </w:tc>
      </w:tr>
      <w:tr w:rsidR="00772864" w:rsidRPr="00772864" w14:paraId="4A906149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AAD35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0E7A496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045EF95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46000</w:t>
            </w:r>
          </w:p>
        </w:tc>
      </w:tr>
      <w:tr w:rsidR="00772864" w:rsidRPr="00772864" w14:paraId="1925A77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FF10FD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7DF8F77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33AFDC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61000</w:t>
            </w:r>
          </w:p>
        </w:tc>
      </w:tr>
      <w:tr w:rsidR="00772864" w:rsidRPr="00772864" w14:paraId="73282F0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496253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1F1FB16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1DE4F21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84000</w:t>
            </w:r>
          </w:p>
        </w:tc>
      </w:tr>
      <w:tr w:rsidR="00772864" w:rsidRPr="00772864" w14:paraId="4172BC0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79FFA4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7F504E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46EB06D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96000</w:t>
            </w:r>
          </w:p>
        </w:tc>
      </w:tr>
      <w:tr w:rsidR="00772864" w:rsidRPr="00772864" w14:paraId="0E060C5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9A4226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58C966D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17A5B1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6000</w:t>
            </w:r>
          </w:p>
        </w:tc>
      </w:tr>
      <w:tr w:rsidR="00772864" w:rsidRPr="00772864" w14:paraId="1EE9ACD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913AD1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22E4E6A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4271B2E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71000</w:t>
            </w:r>
          </w:p>
        </w:tc>
      </w:tr>
      <w:tr w:rsidR="00772864" w:rsidRPr="00772864" w14:paraId="009758F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0597F12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3109FD4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6745ECB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47000</w:t>
            </w:r>
          </w:p>
        </w:tc>
      </w:tr>
      <w:tr w:rsidR="00772864" w:rsidRPr="00772864" w14:paraId="70D0846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493BBFF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144012D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79208D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79000</w:t>
            </w:r>
          </w:p>
        </w:tc>
      </w:tr>
      <w:tr w:rsidR="00772864" w:rsidRPr="00772864" w14:paraId="2A5C7ED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0A74BC0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3B5E83E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33F71E9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08000</w:t>
            </w:r>
          </w:p>
        </w:tc>
      </w:tr>
      <w:tr w:rsidR="00772864" w:rsidRPr="00772864" w14:paraId="5E103BD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97BA42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Chelsea</w:t>
            </w:r>
          </w:p>
        </w:tc>
        <w:tc>
          <w:tcPr>
            <w:tcW w:w="1336" w:type="pct"/>
            <w:noWrap/>
            <w:hideMark/>
          </w:tcPr>
          <w:p w14:paraId="5754302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53C8EBF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67000</w:t>
            </w:r>
          </w:p>
        </w:tc>
      </w:tr>
      <w:tr w:rsidR="00772864" w:rsidRPr="00772864" w14:paraId="328341B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FD579C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2BADC81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44E223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75000</w:t>
            </w:r>
          </w:p>
        </w:tc>
      </w:tr>
      <w:tr w:rsidR="00772864" w:rsidRPr="00772864" w14:paraId="538694C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07CDAB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00DF015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064300E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98000</w:t>
            </w:r>
          </w:p>
        </w:tc>
      </w:tr>
      <w:tr w:rsidR="00772864" w:rsidRPr="00772864" w14:paraId="6E39C8D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D05989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ABBF01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6F55E9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2000</w:t>
            </w:r>
          </w:p>
        </w:tc>
      </w:tr>
      <w:tr w:rsidR="00772864" w:rsidRPr="00772864" w14:paraId="2A47C9D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9DA32E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2E073B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77C3B6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11000</w:t>
            </w:r>
          </w:p>
        </w:tc>
      </w:tr>
      <w:tr w:rsidR="00772864" w:rsidRPr="00772864" w14:paraId="6684D33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F16E38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4C242C4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22C479E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14000</w:t>
            </w:r>
          </w:p>
        </w:tc>
      </w:tr>
      <w:tr w:rsidR="00772864" w:rsidRPr="00772864" w14:paraId="1DE85C0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0A8492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230AA13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69D7FBE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25000</w:t>
            </w:r>
          </w:p>
        </w:tc>
      </w:tr>
      <w:tr w:rsidR="00772864" w:rsidRPr="00772864" w14:paraId="499E92AE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61E994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EEC4AB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19FAE7E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96000</w:t>
            </w:r>
          </w:p>
        </w:tc>
      </w:tr>
      <w:tr w:rsidR="00772864" w:rsidRPr="00772864" w14:paraId="5EAFBD6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36E054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ECDA6D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0285B65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26000</w:t>
            </w:r>
          </w:p>
        </w:tc>
      </w:tr>
      <w:tr w:rsidR="00772864" w:rsidRPr="00772864" w14:paraId="00C5C84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701136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1F52F74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CE4CE2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4000</w:t>
            </w:r>
          </w:p>
        </w:tc>
      </w:tr>
      <w:tr w:rsidR="00772864" w:rsidRPr="00772864" w14:paraId="255AC525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EA1D77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61D2B6A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BB54D1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30000</w:t>
            </w:r>
          </w:p>
        </w:tc>
      </w:tr>
      <w:tr w:rsidR="00772864" w:rsidRPr="00772864" w14:paraId="0EC9C96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649DE0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7AD6A3B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17540ED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17000</w:t>
            </w:r>
          </w:p>
        </w:tc>
      </w:tr>
      <w:tr w:rsidR="00772864" w:rsidRPr="00772864" w14:paraId="03CE757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E3FA3C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1A7B91D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1197B38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42000</w:t>
            </w:r>
          </w:p>
        </w:tc>
      </w:tr>
      <w:tr w:rsidR="00772864" w:rsidRPr="00772864" w14:paraId="2C7581AB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7D3E0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39C09C2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2D3384A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41000</w:t>
            </w:r>
          </w:p>
        </w:tc>
      </w:tr>
      <w:tr w:rsidR="00772864" w:rsidRPr="00772864" w14:paraId="446E509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2FC460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13174A4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7F88F6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76000</w:t>
            </w:r>
          </w:p>
        </w:tc>
      </w:tr>
      <w:tr w:rsidR="00772864" w:rsidRPr="00772864" w14:paraId="0B3B316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716264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07C7CDA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1728972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58000</w:t>
            </w:r>
          </w:p>
        </w:tc>
      </w:tr>
      <w:tr w:rsidR="00772864" w:rsidRPr="00772864" w14:paraId="688F16C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8E1D59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0ACADD2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239364C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65000</w:t>
            </w:r>
          </w:p>
        </w:tc>
      </w:tr>
      <w:tr w:rsidR="00772864" w:rsidRPr="00772864" w14:paraId="2E28D5C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46A29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07B610F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EB4EE5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59000</w:t>
            </w:r>
          </w:p>
        </w:tc>
      </w:tr>
      <w:tr w:rsidR="00772864" w:rsidRPr="00772864" w14:paraId="1D74442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F9D05A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75EFE9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0FE69F2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78000</w:t>
            </w:r>
          </w:p>
        </w:tc>
      </w:tr>
      <w:tr w:rsidR="00772864" w:rsidRPr="00772864" w14:paraId="77171EBE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06773B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6BCF34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0726D07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12000</w:t>
            </w:r>
          </w:p>
        </w:tc>
      </w:tr>
      <w:tr w:rsidR="00772864" w:rsidRPr="00772864" w14:paraId="72A79A4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4D0358D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474B0E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BB2BA7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97000</w:t>
            </w:r>
          </w:p>
        </w:tc>
      </w:tr>
      <w:tr w:rsidR="00772864" w:rsidRPr="00772864" w14:paraId="268EF90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D6811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A232D6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52912D9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83000</w:t>
            </w:r>
          </w:p>
        </w:tc>
      </w:tr>
      <w:tr w:rsidR="00772864" w:rsidRPr="00772864" w14:paraId="763EB6E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5F3A4E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7F0B2B2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6A84730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37000</w:t>
            </w:r>
          </w:p>
        </w:tc>
      </w:tr>
      <w:tr w:rsidR="00772864" w:rsidRPr="00772864" w14:paraId="25E3A13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EFC8FF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A2AF57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7D183CD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50000</w:t>
            </w:r>
          </w:p>
        </w:tc>
      </w:tr>
      <w:tr w:rsidR="00772864" w:rsidRPr="00772864" w14:paraId="39B4932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8AC4DA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52B48D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18957BA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60000</w:t>
            </w:r>
          </w:p>
        </w:tc>
      </w:tr>
      <w:tr w:rsidR="00772864" w:rsidRPr="00772864" w14:paraId="777A530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F7DF37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DF2143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4AFD6E3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77000</w:t>
            </w:r>
          </w:p>
        </w:tc>
      </w:tr>
      <w:tr w:rsidR="00772864" w:rsidRPr="00772864" w14:paraId="62DF41E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AD10B7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30B1A3E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29E8CBC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5000</w:t>
            </w:r>
          </w:p>
        </w:tc>
      </w:tr>
      <w:tr w:rsidR="00772864" w:rsidRPr="00772864" w14:paraId="2EEF930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9EF166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543A3F3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997C86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40000</w:t>
            </w:r>
          </w:p>
        </w:tc>
      </w:tr>
      <w:tr w:rsidR="00772864" w:rsidRPr="00772864" w14:paraId="63277D62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7E7255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3990593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71BC62C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</w:tr>
      <w:tr w:rsidR="00772864" w:rsidRPr="00772864" w14:paraId="0F3E417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D01FEE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509BD54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0550FE7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63500</w:t>
            </w:r>
          </w:p>
        </w:tc>
      </w:tr>
      <w:tr w:rsidR="00772864" w:rsidRPr="00772864" w14:paraId="329410F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2625B3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251C61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6291EE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</w:tr>
    </w:tbl>
    <w:p w14:paraId="304F64E1" w14:textId="77777777" w:rsidR="00023AA5" w:rsidRPr="0081219C" w:rsidRDefault="00023AA5" w:rsidP="00023AA5">
      <w:pPr>
        <w:rPr>
          <w:sz w:val="24"/>
          <w:szCs w:val="24"/>
        </w:rPr>
      </w:pPr>
    </w:p>
    <w:p w14:paraId="2CDE3370" w14:textId="7FA9566B" w:rsidR="00BE1CAE" w:rsidRPr="0081219C" w:rsidRDefault="00023AA5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2462D7" w:rsidRPr="0081219C">
        <w:rPr>
          <w:sz w:val="24"/>
          <w:szCs w:val="24"/>
        </w:rPr>
        <w:t xml:space="preserve">. </w:t>
      </w:r>
      <w:r w:rsidR="00BE1CAE" w:rsidRPr="0081219C">
        <w:rPr>
          <w:rFonts w:hint="eastAsia"/>
          <w:sz w:val="24"/>
          <w:szCs w:val="24"/>
        </w:rPr>
        <w:t>D</w:t>
      </w:r>
      <w:r w:rsidR="00BE1CAE" w:rsidRPr="0081219C">
        <w:rPr>
          <w:sz w:val="24"/>
          <w:szCs w:val="24"/>
        </w:rPr>
        <w:t>ata Visualization</w:t>
      </w:r>
    </w:p>
    <w:p w14:paraId="174A8747" w14:textId="0263EDD9" w:rsidR="00145269" w:rsidRPr="0081219C" w:rsidRDefault="00BB59B8">
      <w:pPr>
        <w:rPr>
          <w:sz w:val="24"/>
          <w:szCs w:val="24"/>
        </w:rPr>
      </w:pPr>
      <w:r w:rsidRPr="0081219C">
        <w:rPr>
          <w:noProof/>
          <w:sz w:val="24"/>
          <w:szCs w:val="24"/>
        </w:rPr>
        <w:lastRenderedPageBreak/>
        <w:drawing>
          <wp:inline distT="0" distB="0" distL="0" distR="0" wp14:anchorId="4EA83FED" wp14:editId="6F810560">
            <wp:extent cx="5274310" cy="3588385"/>
            <wp:effectExtent l="0" t="0" r="2540" b="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38527634-19F5-4B14-BDBC-3A0EFAABBF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35CCF35" w14:textId="4A861B8A" w:rsidR="00145269" w:rsidRPr="0081219C" w:rsidRDefault="00145269">
      <w:pPr>
        <w:rPr>
          <w:sz w:val="24"/>
          <w:szCs w:val="24"/>
        </w:rPr>
      </w:pPr>
    </w:p>
    <w:p w14:paraId="15DB5D92" w14:textId="2B67D80D" w:rsidR="00145269" w:rsidRPr="0081219C" w:rsidRDefault="00023AA5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2462D7" w:rsidRPr="0081219C">
        <w:rPr>
          <w:sz w:val="24"/>
          <w:szCs w:val="24"/>
        </w:rPr>
        <w:t xml:space="preserve">. </w:t>
      </w:r>
      <w:r w:rsidR="00BB59B8" w:rsidRPr="0081219C">
        <w:rPr>
          <w:sz w:val="24"/>
          <w:szCs w:val="24"/>
        </w:rPr>
        <w:t xml:space="preserve">Key </w:t>
      </w:r>
      <w:r w:rsidR="002462D7" w:rsidRPr="0081219C">
        <w:rPr>
          <w:sz w:val="24"/>
          <w:szCs w:val="24"/>
        </w:rPr>
        <w:t>Business Intelligence</w:t>
      </w:r>
    </w:p>
    <w:p w14:paraId="275B1354" w14:textId="2139E44A" w:rsidR="002462D7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4/15 to 20/21, in general, Manchester City had the highest total wage; Tottenham Hotspur had the lowest total wage before Arsenal took its position in season 18/19.</w:t>
      </w:r>
    </w:p>
    <w:p w14:paraId="44F7BBCE" w14:textId="016A6CAA" w:rsidR="00432CB4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6/17 to 19/20, the total wage of Arsenal dropped significantly from about 3.1 million to 2 million.</w:t>
      </w:r>
    </w:p>
    <w:p w14:paraId="6AD76689" w14:textId="106C5273" w:rsidR="00432CB4" w:rsidRPr="0081219C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4/15 to 20/21, Manchester City, Liverpool, and Tottenham Hotspur generally had an u</w:t>
      </w:r>
      <w:r w:rsidRPr="00432CB4">
        <w:rPr>
          <w:sz w:val="24"/>
          <w:szCs w:val="24"/>
        </w:rPr>
        <w:t>pward trend</w:t>
      </w:r>
      <w:r>
        <w:rPr>
          <w:sz w:val="24"/>
          <w:szCs w:val="24"/>
        </w:rPr>
        <w:t xml:space="preserve"> in total wage.</w:t>
      </w:r>
    </w:p>
    <w:p w14:paraId="173D11C2" w14:textId="26A3C71E" w:rsidR="00145269" w:rsidRDefault="00145269">
      <w:pPr>
        <w:rPr>
          <w:sz w:val="24"/>
          <w:szCs w:val="24"/>
        </w:rPr>
      </w:pPr>
    </w:p>
    <w:p w14:paraId="741A8C5B" w14:textId="4164900F" w:rsidR="00432CB4" w:rsidRDefault="009070F7" w:rsidP="00432CB4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 w:rsidRPr="009070F7">
        <w:rPr>
          <w:sz w:val="24"/>
          <w:szCs w:val="24"/>
        </w:rPr>
        <w:t xml:space="preserve">The rank of clubs in each of </w:t>
      </w:r>
      <w:r>
        <w:rPr>
          <w:sz w:val="24"/>
          <w:szCs w:val="24"/>
        </w:rPr>
        <w:t xml:space="preserve">the </w:t>
      </w:r>
      <w:r w:rsidRPr="009070F7">
        <w:rPr>
          <w:sz w:val="24"/>
          <w:szCs w:val="24"/>
        </w:rPr>
        <w:t xml:space="preserve">"Big Five" European football leagues in terms of the total </w:t>
      </w:r>
      <w:r w:rsidR="0053216B">
        <w:rPr>
          <w:sz w:val="24"/>
          <w:szCs w:val="24"/>
        </w:rPr>
        <w:t>wage</w:t>
      </w:r>
      <w:r w:rsidRPr="009070F7">
        <w:rPr>
          <w:sz w:val="24"/>
          <w:szCs w:val="24"/>
        </w:rPr>
        <w:t xml:space="preserve"> in season 20/21</w:t>
      </w:r>
      <w:r w:rsidR="00C13B6D">
        <w:rPr>
          <w:rFonts w:hint="eastAsia"/>
          <w:sz w:val="24"/>
          <w:szCs w:val="24"/>
        </w:rPr>
        <w:t>.</w:t>
      </w:r>
    </w:p>
    <w:p w14:paraId="3F5E6D4E" w14:textId="60D6EDD4" w:rsidR="005F6C82" w:rsidRDefault="00C80562" w:rsidP="005F6C82">
      <w:pPr>
        <w:rPr>
          <w:sz w:val="24"/>
          <w:szCs w:val="24"/>
        </w:rPr>
      </w:pPr>
      <w:r>
        <w:rPr>
          <w:sz w:val="24"/>
          <w:szCs w:val="24"/>
        </w:rPr>
        <w:t xml:space="preserve">a. </w:t>
      </w:r>
      <w:r w:rsidR="005F6C82">
        <w:rPr>
          <w:rFonts w:hint="eastAsia"/>
          <w:sz w:val="24"/>
          <w:szCs w:val="24"/>
        </w:rPr>
        <w:t>C</w:t>
      </w:r>
      <w:r w:rsidR="005F6C82">
        <w:rPr>
          <w:sz w:val="24"/>
          <w:szCs w:val="24"/>
        </w:rPr>
        <w:t>ode Implementation</w:t>
      </w:r>
    </w:p>
    <w:p w14:paraId="5905CFC7" w14:textId="77777777" w:rsid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5F6C82">
        <w:rPr>
          <w:rFonts w:ascii="Consolas" w:eastAsia="宋体" w:hAnsi="Consolas" w:cs="宋体"/>
          <w:color w:val="6A9955"/>
          <w:kern w:val="0"/>
          <w:szCs w:val="21"/>
        </w:rPr>
        <w:lastRenderedPageBreak/>
        <w:t>-- The rank of clubs in each of the "Big Five" European football </w:t>
      </w:r>
    </w:p>
    <w:p w14:paraId="4167E7A2" w14:textId="1E1DB5C1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5F6C82">
        <w:rPr>
          <w:rFonts w:ascii="Consolas" w:eastAsia="宋体" w:hAnsi="Consolas" w:cs="宋体"/>
          <w:color w:val="6A9955"/>
          <w:kern w:val="0"/>
          <w:szCs w:val="21"/>
        </w:rPr>
        <w:t>leagues in terms of total </w:t>
      </w:r>
      <w:r w:rsidR="0011430B">
        <w:rPr>
          <w:rFonts w:ascii="Consolas" w:eastAsia="宋体" w:hAnsi="Consolas" w:cs="宋体" w:hint="eastAsia"/>
          <w:color w:val="6A9955"/>
          <w:kern w:val="0"/>
          <w:szCs w:val="21"/>
        </w:rPr>
        <w:t>wage</w:t>
      </w:r>
      <w:r w:rsidRPr="005F6C82">
        <w:rPr>
          <w:rFonts w:ascii="Consolas" w:eastAsia="宋体" w:hAnsi="Consolas" w:cs="宋体"/>
          <w:color w:val="6A9955"/>
          <w:kern w:val="0"/>
          <w:szCs w:val="21"/>
        </w:rPr>
        <w:t> in season 20/21</w:t>
      </w:r>
    </w:p>
    <w:p w14:paraId="4A2DFD74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;</w:t>
      </w:r>
    </w:p>
    <w:p w14:paraId="61612F8B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6869D09E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id, league_name, club_id, club_name, </w:t>
      </w:r>
      <w:r w:rsidRPr="005F6C82">
        <w:rPr>
          <w:rFonts w:ascii="Consolas" w:eastAsia="宋体" w:hAnsi="Consolas" w:cs="宋体"/>
          <w:color w:val="DCDCAA"/>
          <w:kern w:val="0"/>
          <w:szCs w:val="21"/>
        </w:rPr>
        <w:t>su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wage_eur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otal_wage_eur</w:t>
      </w:r>
    </w:p>
    <w:p w14:paraId="3E75378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5F6C82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5F6C82">
        <w:rPr>
          <w:rFonts w:ascii="Consolas" w:eastAsia="宋体" w:hAnsi="Consolas" w:cs="宋体"/>
          <w:color w:val="D4D4D4"/>
          <w:kern w:val="0"/>
          <w:szCs w:val="21"/>
        </w:rPr>
        <w:t>club_id, season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league_id, season)</w:t>
      </w:r>
    </w:p>
    <w:p w14:paraId="31E0391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season =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20/21"</w:t>
      </w:r>
    </w:p>
    <w:p w14:paraId="01FB1BA6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ier = </w:t>
      </w:r>
      <w:r w:rsidRPr="005F6C82">
        <w:rPr>
          <w:rFonts w:ascii="Consolas" w:eastAsia="宋体" w:hAnsi="Consolas" w:cs="宋体"/>
          <w:color w:val="B5CEA8"/>
          <w:kern w:val="0"/>
          <w:szCs w:val="21"/>
        </w:rPr>
        <w:t>1</w:t>
      </w:r>
    </w:p>
    <w:p w14:paraId="19605F30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5F6C82">
        <w:rPr>
          <w:rFonts w:ascii="Consolas" w:eastAsia="宋体" w:hAnsi="Consolas" w:cs="宋体"/>
          <w:color w:val="D4D4D4"/>
          <w:kern w:val="0"/>
          <w:szCs w:val="21"/>
        </w:rPr>
        <w:t>league.country</w:t>
      </w:r>
      <w:proofErr w:type="gramEnd"/>
      <w:r w:rsidRPr="005F6C82">
        <w:rPr>
          <w:rFonts w:ascii="Consolas" w:eastAsia="宋体" w:hAnsi="Consolas" w:cs="宋体"/>
          <w:color w:val="D4D4D4"/>
          <w:kern w:val="0"/>
          <w:szCs w:val="21"/>
        </w:rPr>
        <w:t>_region_name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England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Germany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France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Italy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Spain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1306A8A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F6C82">
        <w:rPr>
          <w:rFonts w:ascii="Consolas" w:eastAsia="宋体" w:hAnsi="Consolas" w:cs="宋体"/>
          <w:color w:val="D4D4D4"/>
          <w:kern w:val="0"/>
          <w:szCs w:val="21"/>
        </w:rPr>
        <w:t>club_id</w:t>
      </w:r>
      <w:proofErr w:type="spellEnd"/>
      <w:r w:rsidRPr="005F6C8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974002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E88F0CF" w14:textId="64EB8955" w:rsid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F6C82">
        <w:rPr>
          <w:rFonts w:ascii="Consolas" w:eastAsia="宋体" w:hAnsi="Consolas" w:cs="宋体"/>
          <w:color w:val="D4D4D4"/>
          <w:kern w:val="0"/>
          <w:szCs w:val="21"/>
        </w:rPr>
        <w:t>league_name</w:t>
      </w:r>
      <w:proofErr w:type="spellEnd"/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5F6C82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5F6C82">
        <w:rPr>
          <w:rFonts w:ascii="Consolas" w:eastAsia="宋体" w:hAnsi="Consolas" w:cs="宋体"/>
          <w:color w:val="D4D4D4"/>
          <w:kern w:val="0"/>
          <w:szCs w:val="21"/>
        </w:rPr>
        <w:t>total_wage_eur</w:t>
      </w:r>
      <w:proofErr w:type="spellEnd"/>
      <w:r w:rsidRPr="005F6C82">
        <w:rPr>
          <w:rFonts w:ascii="Consolas" w:eastAsia="宋体" w:hAnsi="Consolas" w:cs="宋体"/>
          <w:color w:val="D4D4D4"/>
          <w:kern w:val="0"/>
          <w:szCs w:val="21"/>
        </w:rPr>
        <w:t>,</w:t>
      </w:r>
      <w:r>
        <w:rPr>
          <w:rFonts w:ascii="Consolas" w:eastAsia="宋体" w:hAnsi="Consolas" w:cs="宋体" w:hint="eastAsia"/>
          <w:color w:val="D4D4D4"/>
          <w:kern w:val="0"/>
          <w:szCs w:val="21"/>
        </w:rPr>
        <w:t xml:space="preserve"> </w:t>
      </w:r>
      <w:proofErr w:type="gramStart"/>
      <w:r w:rsidRPr="005F6C82">
        <w:rPr>
          <w:rFonts w:ascii="Consolas" w:eastAsia="宋体" w:hAnsi="Consolas" w:cs="宋体"/>
          <w:color w:val="DCDCAA"/>
          <w:kern w:val="0"/>
          <w:szCs w:val="21"/>
        </w:rPr>
        <w:t>rank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5F6C82">
        <w:rPr>
          <w:rFonts w:ascii="Consolas" w:eastAsia="宋体" w:hAnsi="Consolas" w:cs="宋体"/>
          <w:color w:val="D4D4D4"/>
          <w:kern w:val="0"/>
          <w:szCs w:val="21"/>
        </w:rPr>
        <w:t>)</w:t>
      </w:r>
      <w:r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</w:p>
    <w:p w14:paraId="1D0C06B4" w14:textId="468B3135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over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partitio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id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order 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otal_wage_eur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desc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rank"</w:t>
      </w:r>
    </w:p>
    <w:p w14:paraId="7169EAE6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;</w:t>
      </w:r>
    </w:p>
    <w:p w14:paraId="32F4AC2A" w14:textId="49D83ABF" w:rsidR="005F6C82" w:rsidRDefault="005F6C82" w:rsidP="005F6C82">
      <w:pPr>
        <w:rPr>
          <w:sz w:val="24"/>
          <w:szCs w:val="24"/>
        </w:rPr>
      </w:pPr>
    </w:p>
    <w:p w14:paraId="04A88243" w14:textId="77777777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7406" w:type="dxa"/>
        <w:tblLook w:val="04A0" w:firstRow="1" w:lastRow="0" w:firstColumn="1" w:lastColumn="0" w:noHBand="0" w:noVBand="1"/>
      </w:tblPr>
      <w:tblGrid>
        <w:gridCol w:w="2235"/>
        <w:gridCol w:w="2640"/>
        <w:gridCol w:w="1637"/>
        <w:gridCol w:w="1080"/>
      </w:tblGrid>
      <w:tr w:rsidR="00114341" w:rsidRPr="00114341" w14:paraId="06F789F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CE321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  <w:proofErr w:type="spellEnd"/>
          </w:p>
        </w:tc>
        <w:tc>
          <w:tcPr>
            <w:tcW w:w="2640" w:type="dxa"/>
            <w:noWrap/>
            <w:hideMark/>
          </w:tcPr>
          <w:p w14:paraId="108EBE0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  <w:proofErr w:type="spellEnd"/>
          </w:p>
        </w:tc>
        <w:tc>
          <w:tcPr>
            <w:tcW w:w="1451" w:type="dxa"/>
            <w:noWrap/>
            <w:hideMark/>
          </w:tcPr>
          <w:p w14:paraId="4F1D4C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al_wage_eur</w:t>
            </w:r>
            <w:proofErr w:type="spellEnd"/>
          </w:p>
        </w:tc>
        <w:tc>
          <w:tcPr>
            <w:tcW w:w="1080" w:type="dxa"/>
            <w:noWrap/>
            <w:hideMark/>
          </w:tcPr>
          <w:p w14:paraId="3201B7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nk</w:t>
            </w:r>
          </w:p>
        </w:tc>
      </w:tr>
      <w:tr w:rsidR="00114341" w:rsidRPr="00114341" w14:paraId="2A92C01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1751CD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4E0B9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451" w:type="dxa"/>
            <w:noWrap/>
            <w:hideMark/>
          </w:tcPr>
          <w:p w14:paraId="1C3F09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48000</w:t>
            </w:r>
          </w:p>
        </w:tc>
        <w:tc>
          <w:tcPr>
            <w:tcW w:w="1080" w:type="dxa"/>
            <w:noWrap/>
            <w:hideMark/>
          </w:tcPr>
          <w:p w14:paraId="394BC35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0995EDD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AE0357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670849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451" w:type="dxa"/>
            <w:noWrap/>
            <w:hideMark/>
          </w:tcPr>
          <w:p w14:paraId="059AF3E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38000</w:t>
            </w:r>
          </w:p>
        </w:tc>
        <w:tc>
          <w:tcPr>
            <w:tcW w:w="1080" w:type="dxa"/>
            <w:noWrap/>
            <w:hideMark/>
          </w:tcPr>
          <w:p w14:paraId="248B284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107D130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7D1F8B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D406E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451" w:type="dxa"/>
            <w:noWrap/>
            <w:hideMark/>
          </w:tcPr>
          <w:p w14:paraId="1BD1CC2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97000</w:t>
            </w:r>
          </w:p>
        </w:tc>
        <w:tc>
          <w:tcPr>
            <w:tcW w:w="1080" w:type="dxa"/>
            <w:noWrap/>
            <w:hideMark/>
          </w:tcPr>
          <w:p w14:paraId="5A913A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6FE1D65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5053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09A8F26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villa FC</w:t>
            </w:r>
          </w:p>
        </w:tc>
        <w:tc>
          <w:tcPr>
            <w:tcW w:w="1451" w:type="dxa"/>
            <w:noWrap/>
            <w:hideMark/>
          </w:tcPr>
          <w:p w14:paraId="3167CEC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4000</w:t>
            </w:r>
          </w:p>
        </w:tc>
        <w:tc>
          <w:tcPr>
            <w:tcW w:w="1080" w:type="dxa"/>
            <w:noWrap/>
            <w:hideMark/>
          </w:tcPr>
          <w:p w14:paraId="76748A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147D3E3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5E7ABF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3BD8B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illarreal CF</w:t>
            </w:r>
          </w:p>
        </w:tc>
        <w:tc>
          <w:tcPr>
            <w:tcW w:w="1451" w:type="dxa"/>
            <w:noWrap/>
            <w:hideMark/>
          </w:tcPr>
          <w:p w14:paraId="79AA477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3500</w:t>
            </w:r>
          </w:p>
        </w:tc>
        <w:tc>
          <w:tcPr>
            <w:tcW w:w="1080" w:type="dxa"/>
            <w:noWrap/>
            <w:hideMark/>
          </w:tcPr>
          <w:p w14:paraId="1483847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57FD5C9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3C8A94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4131F2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lencia CF</w:t>
            </w:r>
          </w:p>
        </w:tc>
        <w:tc>
          <w:tcPr>
            <w:tcW w:w="1451" w:type="dxa"/>
            <w:noWrap/>
            <w:hideMark/>
          </w:tcPr>
          <w:p w14:paraId="4C9FCA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4900</w:t>
            </w:r>
          </w:p>
        </w:tc>
        <w:tc>
          <w:tcPr>
            <w:tcW w:w="1080" w:type="dxa"/>
            <w:noWrap/>
            <w:hideMark/>
          </w:tcPr>
          <w:p w14:paraId="29164FB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1AAB48F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DD645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1025E96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Sociedad</w:t>
            </w:r>
          </w:p>
        </w:tc>
        <w:tc>
          <w:tcPr>
            <w:tcW w:w="1451" w:type="dxa"/>
            <w:noWrap/>
            <w:hideMark/>
          </w:tcPr>
          <w:p w14:paraId="197746D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1000</w:t>
            </w:r>
          </w:p>
        </w:tc>
        <w:tc>
          <w:tcPr>
            <w:tcW w:w="1080" w:type="dxa"/>
            <w:noWrap/>
            <w:hideMark/>
          </w:tcPr>
          <w:p w14:paraId="0FE68C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1F8210A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1A8D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DC2F2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 Osasuna</w:t>
            </w:r>
          </w:p>
        </w:tc>
        <w:tc>
          <w:tcPr>
            <w:tcW w:w="1451" w:type="dxa"/>
            <w:noWrap/>
            <w:hideMark/>
          </w:tcPr>
          <w:p w14:paraId="6AD423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2500</w:t>
            </w:r>
          </w:p>
        </w:tc>
        <w:tc>
          <w:tcPr>
            <w:tcW w:w="1080" w:type="dxa"/>
            <w:noWrap/>
            <w:hideMark/>
          </w:tcPr>
          <w:p w14:paraId="675413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21A06CA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BC6D37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5AAE6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Betis</w:t>
            </w:r>
          </w:p>
        </w:tc>
        <w:tc>
          <w:tcPr>
            <w:tcW w:w="1451" w:type="dxa"/>
            <w:noWrap/>
            <w:hideMark/>
          </w:tcPr>
          <w:p w14:paraId="3862426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5000</w:t>
            </w:r>
          </w:p>
        </w:tc>
        <w:tc>
          <w:tcPr>
            <w:tcW w:w="1080" w:type="dxa"/>
            <w:noWrap/>
            <w:hideMark/>
          </w:tcPr>
          <w:p w14:paraId="2C99C17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2E720E1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274AB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0D37C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tafe CF</w:t>
            </w:r>
          </w:p>
        </w:tc>
        <w:tc>
          <w:tcPr>
            <w:tcW w:w="1451" w:type="dxa"/>
            <w:noWrap/>
            <w:hideMark/>
          </w:tcPr>
          <w:p w14:paraId="7C63AA7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5500</w:t>
            </w:r>
          </w:p>
        </w:tc>
        <w:tc>
          <w:tcPr>
            <w:tcW w:w="1080" w:type="dxa"/>
            <w:noWrap/>
            <w:hideMark/>
          </w:tcPr>
          <w:p w14:paraId="169007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48E42B7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8946AC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0D0C13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vante UD</w:t>
            </w:r>
          </w:p>
        </w:tc>
        <w:tc>
          <w:tcPr>
            <w:tcW w:w="1451" w:type="dxa"/>
            <w:noWrap/>
            <w:hideMark/>
          </w:tcPr>
          <w:p w14:paraId="03901C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4A91728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58B649C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636BE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Spain Primera Division</w:t>
            </w:r>
          </w:p>
        </w:tc>
        <w:tc>
          <w:tcPr>
            <w:tcW w:w="2640" w:type="dxa"/>
            <w:noWrap/>
            <w:hideMark/>
          </w:tcPr>
          <w:p w14:paraId="2530A08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D Eibar</w:t>
            </w:r>
          </w:p>
        </w:tc>
        <w:tc>
          <w:tcPr>
            <w:tcW w:w="1451" w:type="dxa"/>
            <w:noWrap/>
            <w:hideMark/>
          </w:tcPr>
          <w:p w14:paraId="558AC8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484D4E0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3E86506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438B0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DC5F5D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hletic Club de Bilbao</w:t>
            </w:r>
          </w:p>
        </w:tc>
        <w:tc>
          <w:tcPr>
            <w:tcW w:w="1451" w:type="dxa"/>
            <w:noWrap/>
            <w:hideMark/>
          </w:tcPr>
          <w:p w14:paraId="5E7588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5E13F4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38FDCB7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1C7ED7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DEDCAD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anada CF</w:t>
            </w:r>
          </w:p>
        </w:tc>
        <w:tc>
          <w:tcPr>
            <w:tcW w:w="1451" w:type="dxa"/>
            <w:noWrap/>
            <w:hideMark/>
          </w:tcPr>
          <w:p w14:paraId="168B876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9000</w:t>
            </w:r>
          </w:p>
        </w:tc>
        <w:tc>
          <w:tcPr>
            <w:tcW w:w="1080" w:type="dxa"/>
            <w:noWrap/>
            <w:hideMark/>
          </w:tcPr>
          <w:p w14:paraId="01D73A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0425007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7304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066F28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eportivo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av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s</w:t>
            </w:r>
          </w:p>
        </w:tc>
        <w:tc>
          <w:tcPr>
            <w:tcW w:w="1451" w:type="dxa"/>
            <w:noWrap/>
            <w:hideMark/>
          </w:tcPr>
          <w:p w14:paraId="7166702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5000</w:t>
            </w:r>
          </w:p>
        </w:tc>
        <w:tc>
          <w:tcPr>
            <w:tcW w:w="1080" w:type="dxa"/>
            <w:noWrap/>
            <w:hideMark/>
          </w:tcPr>
          <w:p w14:paraId="01E9DF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256CE3C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A8EE9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7A023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á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z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CF</w:t>
            </w:r>
          </w:p>
        </w:tc>
        <w:tc>
          <w:tcPr>
            <w:tcW w:w="1451" w:type="dxa"/>
            <w:noWrap/>
            <w:hideMark/>
          </w:tcPr>
          <w:p w14:paraId="5574A6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2000</w:t>
            </w:r>
          </w:p>
        </w:tc>
        <w:tc>
          <w:tcPr>
            <w:tcW w:w="1080" w:type="dxa"/>
            <w:noWrap/>
            <w:hideMark/>
          </w:tcPr>
          <w:p w14:paraId="772A1B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37AE8BB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D69FAB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45C420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C Celta</w:t>
            </w:r>
          </w:p>
        </w:tc>
        <w:tc>
          <w:tcPr>
            <w:tcW w:w="1451" w:type="dxa"/>
            <w:noWrap/>
            <w:hideMark/>
          </w:tcPr>
          <w:p w14:paraId="1024E5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7300</w:t>
            </w:r>
          </w:p>
        </w:tc>
        <w:tc>
          <w:tcPr>
            <w:tcW w:w="1080" w:type="dxa"/>
            <w:noWrap/>
            <w:hideMark/>
          </w:tcPr>
          <w:p w14:paraId="727619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3C4DBAE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3289A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33D8936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Valladolid CF</w:t>
            </w:r>
          </w:p>
        </w:tc>
        <w:tc>
          <w:tcPr>
            <w:tcW w:w="1451" w:type="dxa"/>
            <w:noWrap/>
            <w:hideMark/>
          </w:tcPr>
          <w:p w14:paraId="169BC34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5000</w:t>
            </w:r>
          </w:p>
        </w:tc>
        <w:tc>
          <w:tcPr>
            <w:tcW w:w="1080" w:type="dxa"/>
            <w:noWrap/>
            <w:hideMark/>
          </w:tcPr>
          <w:p w14:paraId="709FC4C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73486AA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D08D0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632522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D Huesca</w:t>
            </w:r>
          </w:p>
        </w:tc>
        <w:tc>
          <w:tcPr>
            <w:tcW w:w="1451" w:type="dxa"/>
            <w:noWrap/>
            <w:hideMark/>
          </w:tcPr>
          <w:p w14:paraId="738766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5000</w:t>
            </w:r>
          </w:p>
        </w:tc>
        <w:tc>
          <w:tcPr>
            <w:tcW w:w="1080" w:type="dxa"/>
            <w:noWrap/>
            <w:hideMark/>
          </w:tcPr>
          <w:p w14:paraId="2C69D62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3F3F25A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C3091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E4A35F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lche CF</w:t>
            </w:r>
          </w:p>
        </w:tc>
        <w:tc>
          <w:tcPr>
            <w:tcW w:w="1451" w:type="dxa"/>
            <w:noWrap/>
            <w:hideMark/>
          </w:tcPr>
          <w:p w14:paraId="7004F82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8950</w:t>
            </w:r>
          </w:p>
        </w:tc>
        <w:tc>
          <w:tcPr>
            <w:tcW w:w="1080" w:type="dxa"/>
            <w:noWrap/>
            <w:hideMark/>
          </w:tcPr>
          <w:p w14:paraId="09AFFB0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160DE4A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950C4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505D77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yern Mü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chen</w:t>
            </w:r>
            <w:proofErr w:type="spellEnd"/>
          </w:p>
        </w:tc>
        <w:tc>
          <w:tcPr>
            <w:tcW w:w="1451" w:type="dxa"/>
            <w:noWrap/>
            <w:hideMark/>
          </w:tcPr>
          <w:p w14:paraId="1C28B77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02000</w:t>
            </w:r>
          </w:p>
        </w:tc>
        <w:tc>
          <w:tcPr>
            <w:tcW w:w="1080" w:type="dxa"/>
            <w:noWrap/>
            <w:hideMark/>
          </w:tcPr>
          <w:p w14:paraId="61124C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3D8B3B4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E08C0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C6B6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russia Dortmund</w:t>
            </w:r>
          </w:p>
        </w:tc>
        <w:tc>
          <w:tcPr>
            <w:tcW w:w="1451" w:type="dxa"/>
            <w:noWrap/>
            <w:hideMark/>
          </w:tcPr>
          <w:p w14:paraId="024F374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4000</w:t>
            </w:r>
          </w:p>
        </w:tc>
        <w:tc>
          <w:tcPr>
            <w:tcW w:w="1080" w:type="dxa"/>
            <w:noWrap/>
            <w:hideMark/>
          </w:tcPr>
          <w:p w14:paraId="34084D5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74DCDD1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16DE04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0F4189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yer 04 Leverkusen</w:t>
            </w:r>
          </w:p>
        </w:tc>
        <w:tc>
          <w:tcPr>
            <w:tcW w:w="1451" w:type="dxa"/>
            <w:noWrap/>
            <w:hideMark/>
          </w:tcPr>
          <w:p w14:paraId="6052B2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0000</w:t>
            </w:r>
          </w:p>
        </w:tc>
        <w:tc>
          <w:tcPr>
            <w:tcW w:w="1080" w:type="dxa"/>
            <w:noWrap/>
            <w:hideMark/>
          </w:tcPr>
          <w:p w14:paraId="5F87B94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6262958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819DF6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739CEAA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B Leipzig</w:t>
            </w:r>
          </w:p>
        </w:tc>
        <w:tc>
          <w:tcPr>
            <w:tcW w:w="1451" w:type="dxa"/>
            <w:noWrap/>
            <w:hideMark/>
          </w:tcPr>
          <w:p w14:paraId="65E3004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4550</w:t>
            </w:r>
          </w:p>
        </w:tc>
        <w:tc>
          <w:tcPr>
            <w:tcW w:w="1080" w:type="dxa"/>
            <w:noWrap/>
            <w:hideMark/>
          </w:tcPr>
          <w:p w14:paraId="508D938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33C20A8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0F98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5F865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fL Wolfsburg</w:t>
            </w:r>
          </w:p>
        </w:tc>
        <w:tc>
          <w:tcPr>
            <w:tcW w:w="1451" w:type="dxa"/>
            <w:noWrap/>
            <w:hideMark/>
          </w:tcPr>
          <w:p w14:paraId="0BB0E1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8000</w:t>
            </w:r>
          </w:p>
        </w:tc>
        <w:tc>
          <w:tcPr>
            <w:tcW w:w="1080" w:type="dxa"/>
            <w:noWrap/>
            <w:hideMark/>
          </w:tcPr>
          <w:p w14:paraId="1BBCC4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765E8E9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61B45E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4F5636E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orussia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önchengladbach</w:t>
            </w:r>
            <w:proofErr w:type="spellEnd"/>
          </w:p>
        </w:tc>
        <w:tc>
          <w:tcPr>
            <w:tcW w:w="1451" w:type="dxa"/>
            <w:noWrap/>
            <w:hideMark/>
          </w:tcPr>
          <w:p w14:paraId="39849F9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4600</w:t>
            </w:r>
          </w:p>
        </w:tc>
        <w:tc>
          <w:tcPr>
            <w:tcW w:w="1080" w:type="dxa"/>
            <w:noWrap/>
            <w:hideMark/>
          </w:tcPr>
          <w:p w14:paraId="2FEB71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364DE8C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49228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62D6B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rtha BSC</w:t>
            </w:r>
          </w:p>
        </w:tc>
        <w:tc>
          <w:tcPr>
            <w:tcW w:w="1451" w:type="dxa"/>
            <w:noWrap/>
            <w:hideMark/>
          </w:tcPr>
          <w:p w14:paraId="67784A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9500</w:t>
            </w:r>
          </w:p>
        </w:tc>
        <w:tc>
          <w:tcPr>
            <w:tcW w:w="1080" w:type="dxa"/>
            <w:noWrap/>
            <w:hideMark/>
          </w:tcPr>
          <w:p w14:paraId="0CBC7E8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7210218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5E863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F42CD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SG 1899 Hoffenheim</w:t>
            </w:r>
          </w:p>
        </w:tc>
        <w:tc>
          <w:tcPr>
            <w:tcW w:w="1451" w:type="dxa"/>
            <w:noWrap/>
            <w:hideMark/>
          </w:tcPr>
          <w:p w14:paraId="60D5D2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5000</w:t>
            </w:r>
          </w:p>
        </w:tc>
        <w:tc>
          <w:tcPr>
            <w:tcW w:w="1080" w:type="dxa"/>
            <w:noWrap/>
            <w:hideMark/>
          </w:tcPr>
          <w:p w14:paraId="0607BD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34C126D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FE2D5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6C1C65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intracht Frankfurt</w:t>
            </w:r>
          </w:p>
        </w:tc>
        <w:tc>
          <w:tcPr>
            <w:tcW w:w="1451" w:type="dxa"/>
            <w:noWrap/>
            <w:hideMark/>
          </w:tcPr>
          <w:p w14:paraId="18708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5000</w:t>
            </w:r>
          </w:p>
        </w:tc>
        <w:tc>
          <w:tcPr>
            <w:tcW w:w="1080" w:type="dxa"/>
            <w:noWrap/>
            <w:hideMark/>
          </w:tcPr>
          <w:p w14:paraId="314164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48174C1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0FC74C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17D7B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Schalke 04</w:t>
            </w:r>
          </w:p>
        </w:tc>
        <w:tc>
          <w:tcPr>
            <w:tcW w:w="1451" w:type="dxa"/>
            <w:noWrap/>
            <w:hideMark/>
          </w:tcPr>
          <w:p w14:paraId="4DBC86B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5000</w:t>
            </w:r>
          </w:p>
        </w:tc>
        <w:tc>
          <w:tcPr>
            <w:tcW w:w="1080" w:type="dxa"/>
            <w:noWrap/>
            <w:hideMark/>
          </w:tcPr>
          <w:p w14:paraId="5489DE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0C20A60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0CF0C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621539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Augsburg</w:t>
            </w:r>
          </w:p>
        </w:tc>
        <w:tc>
          <w:tcPr>
            <w:tcW w:w="1451" w:type="dxa"/>
            <w:noWrap/>
            <w:hideMark/>
          </w:tcPr>
          <w:p w14:paraId="6350BB8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4000</w:t>
            </w:r>
          </w:p>
        </w:tc>
        <w:tc>
          <w:tcPr>
            <w:tcW w:w="1080" w:type="dxa"/>
            <w:noWrap/>
            <w:hideMark/>
          </w:tcPr>
          <w:p w14:paraId="2B3786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4EA495C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B8D59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58A75F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V Werder Bremen</w:t>
            </w:r>
          </w:p>
        </w:tc>
        <w:tc>
          <w:tcPr>
            <w:tcW w:w="1451" w:type="dxa"/>
            <w:noWrap/>
            <w:hideMark/>
          </w:tcPr>
          <w:p w14:paraId="28048F8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2000</w:t>
            </w:r>
          </w:p>
        </w:tc>
        <w:tc>
          <w:tcPr>
            <w:tcW w:w="1080" w:type="dxa"/>
            <w:noWrap/>
            <w:hideMark/>
          </w:tcPr>
          <w:p w14:paraId="5202C0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1ADA9A6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B12394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52D022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C Köln</w:t>
            </w:r>
          </w:p>
        </w:tc>
        <w:tc>
          <w:tcPr>
            <w:tcW w:w="1451" w:type="dxa"/>
            <w:noWrap/>
            <w:hideMark/>
          </w:tcPr>
          <w:p w14:paraId="4AB99C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6000</w:t>
            </w:r>
          </w:p>
        </w:tc>
        <w:tc>
          <w:tcPr>
            <w:tcW w:w="1080" w:type="dxa"/>
            <w:noWrap/>
            <w:hideMark/>
          </w:tcPr>
          <w:p w14:paraId="4DADAD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6F0FC84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F632F1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German 1. Bundesliga</w:t>
            </w:r>
          </w:p>
        </w:tc>
        <w:tc>
          <w:tcPr>
            <w:tcW w:w="2640" w:type="dxa"/>
            <w:noWrap/>
            <w:hideMark/>
          </w:tcPr>
          <w:p w14:paraId="2B11BF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C Freiburg</w:t>
            </w:r>
          </w:p>
        </w:tc>
        <w:tc>
          <w:tcPr>
            <w:tcW w:w="1451" w:type="dxa"/>
            <w:noWrap/>
            <w:hideMark/>
          </w:tcPr>
          <w:p w14:paraId="62F8C5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8000</w:t>
            </w:r>
          </w:p>
        </w:tc>
        <w:tc>
          <w:tcPr>
            <w:tcW w:w="1080" w:type="dxa"/>
            <w:noWrap/>
            <w:hideMark/>
          </w:tcPr>
          <w:p w14:paraId="7CCD67B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4960AE7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B83BAB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79FC8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SV Mainz 05</w:t>
            </w:r>
          </w:p>
        </w:tc>
        <w:tc>
          <w:tcPr>
            <w:tcW w:w="1451" w:type="dxa"/>
            <w:noWrap/>
            <w:hideMark/>
          </w:tcPr>
          <w:p w14:paraId="67D1B55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8000</w:t>
            </w:r>
          </w:p>
        </w:tc>
        <w:tc>
          <w:tcPr>
            <w:tcW w:w="1080" w:type="dxa"/>
            <w:noWrap/>
            <w:hideMark/>
          </w:tcPr>
          <w:p w14:paraId="7327652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392BF36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D11B3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4B190B1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C Union Berlin</w:t>
            </w:r>
          </w:p>
        </w:tc>
        <w:tc>
          <w:tcPr>
            <w:tcW w:w="1451" w:type="dxa"/>
            <w:noWrap/>
            <w:hideMark/>
          </w:tcPr>
          <w:p w14:paraId="1ACB0A9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0600</w:t>
            </w:r>
          </w:p>
        </w:tc>
        <w:tc>
          <w:tcPr>
            <w:tcW w:w="1080" w:type="dxa"/>
            <w:noWrap/>
            <w:hideMark/>
          </w:tcPr>
          <w:p w14:paraId="7A62BE5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2BAA5A2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624B4D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93B80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fB Stuttgart</w:t>
            </w:r>
          </w:p>
        </w:tc>
        <w:tc>
          <w:tcPr>
            <w:tcW w:w="1451" w:type="dxa"/>
            <w:noWrap/>
            <w:hideMark/>
          </w:tcPr>
          <w:p w14:paraId="6AB66A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1300</w:t>
            </w:r>
          </w:p>
        </w:tc>
        <w:tc>
          <w:tcPr>
            <w:tcW w:w="1080" w:type="dxa"/>
            <w:noWrap/>
            <w:hideMark/>
          </w:tcPr>
          <w:p w14:paraId="732D4B3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5723FC3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151BC1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77AADA4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SC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minia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Bielefeld</w:t>
            </w:r>
          </w:p>
        </w:tc>
        <w:tc>
          <w:tcPr>
            <w:tcW w:w="1451" w:type="dxa"/>
            <w:noWrap/>
            <w:hideMark/>
          </w:tcPr>
          <w:p w14:paraId="7085FBD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000</w:t>
            </w:r>
          </w:p>
        </w:tc>
        <w:tc>
          <w:tcPr>
            <w:tcW w:w="1080" w:type="dxa"/>
            <w:noWrap/>
            <w:hideMark/>
          </w:tcPr>
          <w:p w14:paraId="5F1C2E2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2301ABC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A8FA69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3F6DC2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is Saint-Germain</w:t>
            </w:r>
          </w:p>
        </w:tc>
        <w:tc>
          <w:tcPr>
            <w:tcW w:w="1451" w:type="dxa"/>
            <w:noWrap/>
            <w:hideMark/>
          </w:tcPr>
          <w:p w14:paraId="006984B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25550</w:t>
            </w:r>
          </w:p>
        </w:tc>
        <w:tc>
          <w:tcPr>
            <w:tcW w:w="1080" w:type="dxa"/>
            <w:noWrap/>
            <w:hideMark/>
          </w:tcPr>
          <w:p w14:paraId="6B1516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407216A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228905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93654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 Monaco</w:t>
            </w:r>
          </w:p>
        </w:tc>
        <w:tc>
          <w:tcPr>
            <w:tcW w:w="1451" w:type="dxa"/>
            <w:noWrap/>
            <w:hideMark/>
          </w:tcPr>
          <w:p w14:paraId="7459D4C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4000</w:t>
            </w:r>
          </w:p>
        </w:tc>
        <w:tc>
          <w:tcPr>
            <w:tcW w:w="1080" w:type="dxa"/>
            <w:noWrap/>
            <w:hideMark/>
          </w:tcPr>
          <w:p w14:paraId="354558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6C33617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3DBDD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4C315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lympique Lyonnais</w:t>
            </w:r>
          </w:p>
        </w:tc>
        <w:tc>
          <w:tcPr>
            <w:tcW w:w="1451" w:type="dxa"/>
            <w:noWrap/>
            <w:hideMark/>
          </w:tcPr>
          <w:p w14:paraId="5B0D32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4000</w:t>
            </w:r>
          </w:p>
        </w:tc>
        <w:tc>
          <w:tcPr>
            <w:tcW w:w="1080" w:type="dxa"/>
            <w:noWrap/>
            <w:hideMark/>
          </w:tcPr>
          <w:p w14:paraId="2465B0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1FBCE36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A2E4A2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CDF77D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lympique de Marseille</w:t>
            </w:r>
          </w:p>
        </w:tc>
        <w:tc>
          <w:tcPr>
            <w:tcW w:w="1451" w:type="dxa"/>
            <w:noWrap/>
            <w:hideMark/>
          </w:tcPr>
          <w:p w14:paraId="140513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0950</w:t>
            </w:r>
          </w:p>
        </w:tc>
        <w:tc>
          <w:tcPr>
            <w:tcW w:w="1080" w:type="dxa"/>
            <w:noWrap/>
            <w:hideMark/>
          </w:tcPr>
          <w:p w14:paraId="21B7B5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35C905B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C6C9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E332E0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tade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nnais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FC</w:t>
            </w:r>
          </w:p>
        </w:tc>
        <w:tc>
          <w:tcPr>
            <w:tcW w:w="1451" w:type="dxa"/>
            <w:noWrap/>
            <w:hideMark/>
          </w:tcPr>
          <w:p w14:paraId="6C79E25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9000</w:t>
            </w:r>
          </w:p>
        </w:tc>
        <w:tc>
          <w:tcPr>
            <w:tcW w:w="1080" w:type="dxa"/>
            <w:noWrap/>
            <w:hideMark/>
          </w:tcPr>
          <w:p w14:paraId="1AEDF47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73A38F8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EC76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99A2B5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SC Lille</w:t>
            </w:r>
          </w:p>
        </w:tc>
        <w:tc>
          <w:tcPr>
            <w:tcW w:w="1451" w:type="dxa"/>
            <w:noWrap/>
            <w:hideMark/>
          </w:tcPr>
          <w:p w14:paraId="6A7DCE6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7150</w:t>
            </w:r>
          </w:p>
        </w:tc>
        <w:tc>
          <w:tcPr>
            <w:tcW w:w="1080" w:type="dxa"/>
            <w:noWrap/>
            <w:hideMark/>
          </w:tcPr>
          <w:p w14:paraId="7764DD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2681266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4C585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089F9BE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GC Nice</w:t>
            </w:r>
          </w:p>
        </w:tc>
        <w:tc>
          <w:tcPr>
            <w:tcW w:w="1451" w:type="dxa"/>
            <w:noWrap/>
            <w:hideMark/>
          </w:tcPr>
          <w:p w14:paraId="6E2BBD6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6000</w:t>
            </w:r>
          </w:p>
        </w:tc>
        <w:tc>
          <w:tcPr>
            <w:tcW w:w="1080" w:type="dxa"/>
            <w:noWrap/>
            <w:hideMark/>
          </w:tcPr>
          <w:p w14:paraId="1F0F3C1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3085BB8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3AC2F4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F9E0D5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Girondins de Bordeaux</w:t>
            </w:r>
          </w:p>
        </w:tc>
        <w:tc>
          <w:tcPr>
            <w:tcW w:w="1451" w:type="dxa"/>
            <w:noWrap/>
            <w:hideMark/>
          </w:tcPr>
          <w:p w14:paraId="2D734B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4000</w:t>
            </w:r>
          </w:p>
        </w:tc>
        <w:tc>
          <w:tcPr>
            <w:tcW w:w="1080" w:type="dxa"/>
            <w:noWrap/>
            <w:hideMark/>
          </w:tcPr>
          <w:p w14:paraId="3B1505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6559BC8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577A27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9A0EEE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cing Club de Lens</w:t>
            </w:r>
          </w:p>
        </w:tc>
        <w:tc>
          <w:tcPr>
            <w:tcW w:w="1451" w:type="dxa"/>
            <w:noWrap/>
            <w:hideMark/>
          </w:tcPr>
          <w:p w14:paraId="1DF9B97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3000</w:t>
            </w:r>
          </w:p>
        </w:tc>
        <w:tc>
          <w:tcPr>
            <w:tcW w:w="1080" w:type="dxa"/>
            <w:noWrap/>
            <w:hideMark/>
          </w:tcPr>
          <w:p w14:paraId="104C97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3A120FF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A1C2D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EBD408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ontpellier HSC</w:t>
            </w:r>
          </w:p>
        </w:tc>
        <w:tc>
          <w:tcPr>
            <w:tcW w:w="1451" w:type="dxa"/>
            <w:noWrap/>
            <w:hideMark/>
          </w:tcPr>
          <w:p w14:paraId="1D611CE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7000</w:t>
            </w:r>
          </w:p>
        </w:tc>
        <w:tc>
          <w:tcPr>
            <w:tcW w:w="1080" w:type="dxa"/>
            <w:noWrap/>
            <w:hideMark/>
          </w:tcPr>
          <w:p w14:paraId="319EF46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68604C6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1FC6C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BDD18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 Saint-Étienne</w:t>
            </w:r>
          </w:p>
        </w:tc>
        <w:tc>
          <w:tcPr>
            <w:tcW w:w="1451" w:type="dxa"/>
            <w:noWrap/>
            <w:hideMark/>
          </w:tcPr>
          <w:p w14:paraId="5C0447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3100</w:t>
            </w:r>
          </w:p>
        </w:tc>
        <w:tc>
          <w:tcPr>
            <w:tcW w:w="1080" w:type="dxa"/>
            <w:noWrap/>
            <w:hideMark/>
          </w:tcPr>
          <w:p w14:paraId="2B293EF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037E8DC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15F4B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4FE34F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C Strasbourg Alsace</w:t>
            </w:r>
          </w:p>
        </w:tc>
        <w:tc>
          <w:tcPr>
            <w:tcW w:w="1451" w:type="dxa"/>
            <w:noWrap/>
            <w:hideMark/>
          </w:tcPr>
          <w:p w14:paraId="5E7CE9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5000</w:t>
            </w:r>
          </w:p>
        </w:tc>
        <w:tc>
          <w:tcPr>
            <w:tcW w:w="1080" w:type="dxa"/>
            <w:noWrap/>
            <w:hideMark/>
          </w:tcPr>
          <w:p w14:paraId="7927B60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0D6F42D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11A1F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4808EE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Nantes</w:t>
            </w:r>
          </w:p>
        </w:tc>
        <w:tc>
          <w:tcPr>
            <w:tcW w:w="1451" w:type="dxa"/>
            <w:noWrap/>
            <w:hideMark/>
          </w:tcPr>
          <w:p w14:paraId="72F6F08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4000</w:t>
            </w:r>
          </w:p>
        </w:tc>
        <w:tc>
          <w:tcPr>
            <w:tcW w:w="1080" w:type="dxa"/>
            <w:noWrap/>
            <w:hideMark/>
          </w:tcPr>
          <w:p w14:paraId="06768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20B8EB8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063E1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2C77E2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gers SCO</w:t>
            </w:r>
          </w:p>
        </w:tc>
        <w:tc>
          <w:tcPr>
            <w:tcW w:w="1451" w:type="dxa"/>
            <w:noWrap/>
            <w:hideMark/>
          </w:tcPr>
          <w:p w14:paraId="0A403C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1000</w:t>
            </w:r>
          </w:p>
        </w:tc>
        <w:tc>
          <w:tcPr>
            <w:tcW w:w="1080" w:type="dxa"/>
            <w:noWrap/>
            <w:hideMark/>
          </w:tcPr>
          <w:p w14:paraId="5D4E52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3C6C56B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12FD6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35185D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de de Reims</w:t>
            </w:r>
          </w:p>
        </w:tc>
        <w:tc>
          <w:tcPr>
            <w:tcW w:w="1451" w:type="dxa"/>
            <w:noWrap/>
            <w:hideMark/>
          </w:tcPr>
          <w:p w14:paraId="798868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0000</w:t>
            </w:r>
          </w:p>
        </w:tc>
        <w:tc>
          <w:tcPr>
            <w:tcW w:w="1080" w:type="dxa"/>
            <w:noWrap/>
            <w:hideMark/>
          </w:tcPr>
          <w:p w14:paraId="012325C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75B8C43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347C97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40943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Lorient</w:t>
            </w:r>
          </w:p>
        </w:tc>
        <w:tc>
          <w:tcPr>
            <w:tcW w:w="1451" w:type="dxa"/>
            <w:noWrap/>
            <w:hideMark/>
          </w:tcPr>
          <w:p w14:paraId="4271908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0000</w:t>
            </w:r>
          </w:p>
        </w:tc>
        <w:tc>
          <w:tcPr>
            <w:tcW w:w="1080" w:type="dxa"/>
            <w:noWrap/>
            <w:hideMark/>
          </w:tcPr>
          <w:p w14:paraId="19C355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6D38D2F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C4D9F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8DA5FA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Metz</w:t>
            </w:r>
          </w:p>
        </w:tc>
        <w:tc>
          <w:tcPr>
            <w:tcW w:w="1451" w:type="dxa"/>
            <w:noWrap/>
            <w:hideMark/>
          </w:tcPr>
          <w:p w14:paraId="4C94658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1500</w:t>
            </w:r>
          </w:p>
        </w:tc>
        <w:tc>
          <w:tcPr>
            <w:tcW w:w="1080" w:type="dxa"/>
            <w:noWrap/>
            <w:hideMark/>
          </w:tcPr>
          <w:p w14:paraId="7407E06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6DCAC1F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03329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6DB990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îmes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Olympique</w:t>
            </w:r>
          </w:p>
        </w:tc>
        <w:tc>
          <w:tcPr>
            <w:tcW w:w="1451" w:type="dxa"/>
            <w:noWrap/>
            <w:hideMark/>
          </w:tcPr>
          <w:p w14:paraId="02F77A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6000</w:t>
            </w:r>
          </w:p>
        </w:tc>
        <w:tc>
          <w:tcPr>
            <w:tcW w:w="1080" w:type="dxa"/>
            <w:noWrap/>
            <w:hideMark/>
          </w:tcPr>
          <w:p w14:paraId="6B2B0E2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74C8D95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67F07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260E7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tade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estois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29</w:t>
            </w:r>
          </w:p>
        </w:tc>
        <w:tc>
          <w:tcPr>
            <w:tcW w:w="1451" w:type="dxa"/>
            <w:noWrap/>
            <w:hideMark/>
          </w:tcPr>
          <w:p w14:paraId="7A9F996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3000</w:t>
            </w:r>
          </w:p>
        </w:tc>
        <w:tc>
          <w:tcPr>
            <w:tcW w:w="1080" w:type="dxa"/>
            <w:noWrap/>
            <w:hideMark/>
          </w:tcPr>
          <w:p w14:paraId="57CD29C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3467DBC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8479A5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4DF959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jon FCO</w:t>
            </w:r>
          </w:p>
        </w:tc>
        <w:tc>
          <w:tcPr>
            <w:tcW w:w="1451" w:type="dxa"/>
            <w:noWrap/>
            <w:hideMark/>
          </w:tcPr>
          <w:p w14:paraId="71E464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100</w:t>
            </w:r>
          </w:p>
        </w:tc>
        <w:tc>
          <w:tcPr>
            <w:tcW w:w="1080" w:type="dxa"/>
            <w:noWrap/>
            <w:hideMark/>
          </w:tcPr>
          <w:p w14:paraId="61EF4C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355B0FF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F66F81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C47ACC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451" w:type="dxa"/>
            <w:noWrap/>
            <w:hideMark/>
          </w:tcPr>
          <w:p w14:paraId="64BBE0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65000</w:t>
            </w:r>
          </w:p>
        </w:tc>
        <w:tc>
          <w:tcPr>
            <w:tcW w:w="1080" w:type="dxa"/>
            <w:noWrap/>
            <w:hideMark/>
          </w:tcPr>
          <w:p w14:paraId="169D8D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0F0B433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17F960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16AA44B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451" w:type="dxa"/>
            <w:noWrap/>
            <w:hideMark/>
          </w:tcPr>
          <w:p w14:paraId="1D1BA5C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4000</w:t>
            </w:r>
          </w:p>
        </w:tc>
        <w:tc>
          <w:tcPr>
            <w:tcW w:w="1080" w:type="dxa"/>
            <w:noWrap/>
            <w:hideMark/>
          </w:tcPr>
          <w:p w14:paraId="48B2D1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07C1279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1F7D6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591A0C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451" w:type="dxa"/>
            <w:noWrap/>
            <w:hideMark/>
          </w:tcPr>
          <w:p w14:paraId="57703C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50000</w:t>
            </w:r>
          </w:p>
        </w:tc>
        <w:tc>
          <w:tcPr>
            <w:tcW w:w="1080" w:type="dxa"/>
            <w:noWrap/>
            <w:hideMark/>
          </w:tcPr>
          <w:p w14:paraId="07DEC1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04AD39C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81884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FA2E87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451" w:type="dxa"/>
            <w:noWrap/>
            <w:hideMark/>
          </w:tcPr>
          <w:p w14:paraId="27BE3BF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98000</w:t>
            </w:r>
          </w:p>
        </w:tc>
        <w:tc>
          <w:tcPr>
            <w:tcW w:w="1080" w:type="dxa"/>
            <w:noWrap/>
            <w:hideMark/>
          </w:tcPr>
          <w:p w14:paraId="480F0E8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2C47827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48EF80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BCE62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451" w:type="dxa"/>
            <w:noWrap/>
            <w:hideMark/>
          </w:tcPr>
          <w:p w14:paraId="37A7FA5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  <w:tc>
          <w:tcPr>
            <w:tcW w:w="1080" w:type="dxa"/>
            <w:noWrap/>
            <w:hideMark/>
          </w:tcPr>
          <w:p w14:paraId="423CA9B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1F8D57E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E65A0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2BDC2BD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451" w:type="dxa"/>
            <w:noWrap/>
            <w:hideMark/>
          </w:tcPr>
          <w:p w14:paraId="388AE5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6000</w:t>
            </w:r>
          </w:p>
        </w:tc>
        <w:tc>
          <w:tcPr>
            <w:tcW w:w="1080" w:type="dxa"/>
            <w:noWrap/>
            <w:hideMark/>
          </w:tcPr>
          <w:p w14:paraId="439AAA8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7006E91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C724F1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English Premier League</w:t>
            </w:r>
          </w:p>
        </w:tc>
        <w:tc>
          <w:tcPr>
            <w:tcW w:w="2640" w:type="dxa"/>
            <w:noWrap/>
            <w:hideMark/>
          </w:tcPr>
          <w:p w14:paraId="1850660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icester City</w:t>
            </w:r>
          </w:p>
        </w:tc>
        <w:tc>
          <w:tcPr>
            <w:tcW w:w="1451" w:type="dxa"/>
            <w:noWrap/>
            <w:hideMark/>
          </w:tcPr>
          <w:p w14:paraId="5F677B2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81000</w:t>
            </w:r>
          </w:p>
        </w:tc>
        <w:tc>
          <w:tcPr>
            <w:tcW w:w="1080" w:type="dxa"/>
            <w:noWrap/>
            <w:hideMark/>
          </w:tcPr>
          <w:p w14:paraId="1FED5C9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5446B80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42A2E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13EB99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verton</w:t>
            </w:r>
          </w:p>
        </w:tc>
        <w:tc>
          <w:tcPr>
            <w:tcW w:w="1451" w:type="dxa"/>
            <w:noWrap/>
            <w:hideMark/>
          </w:tcPr>
          <w:p w14:paraId="0E63384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72000</w:t>
            </w:r>
          </w:p>
        </w:tc>
        <w:tc>
          <w:tcPr>
            <w:tcW w:w="1080" w:type="dxa"/>
            <w:noWrap/>
            <w:hideMark/>
          </w:tcPr>
          <w:p w14:paraId="0F7345B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520A6C2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0FAF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CCCA71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ulham</w:t>
            </w:r>
          </w:p>
        </w:tc>
        <w:tc>
          <w:tcPr>
            <w:tcW w:w="1451" w:type="dxa"/>
            <w:noWrap/>
            <w:hideMark/>
          </w:tcPr>
          <w:p w14:paraId="623375F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16000</w:t>
            </w:r>
          </w:p>
        </w:tc>
        <w:tc>
          <w:tcPr>
            <w:tcW w:w="1080" w:type="dxa"/>
            <w:noWrap/>
            <w:hideMark/>
          </w:tcPr>
          <w:p w14:paraId="6B41B00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5FA2A3C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E336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BB790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olverhampton Wanderers</w:t>
            </w:r>
          </w:p>
        </w:tc>
        <w:tc>
          <w:tcPr>
            <w:tcW w:w="1451" w:type="dxa"/>
            <w:noWrap/>
            <w:hideMark/>
          </w:tcPr>
          <w:p w14:paraId="5C3825E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44000</w:t>
            </w:r>
          </w:p>
        </w:tc>
        <w:tc>
          <w:tcPr>
            <w:tcW w:w="1080" w:type="dxa"/>
            <w:noWrap/>
            <w:hideMark/>
          </w:tcPr>
          <w:p w14:paraId="711221A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2CD5E02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D717FC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063FCC8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eds United</w:t>
            </w:r>
          </w:p>
        </w:tc>
        <w:tc>
          <w:tcPr>
            <w:tcW w:w="1451" w:type="dxa"/>
            <w:noWrap/>
            <w:hideMark/>
          </w:tcPr>
          <w:p w14:paraId="589581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2500</w:t>
            </w:r>
          </w:p>
        </w:tc>
        <w:tc>
          <w:tcPr>
            <w:tcW w:w="1080" w:type="dxa"/>
            <w:noWrap/>
            <w:hideMark/>
          </w:tcPr>
          <w:p w14:paraId="7A97CE6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05B0256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405A59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07AF69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st Bromwich Albion</w:t>
            </w:r>
          </w:p>
        </w:tc>
        <w:tc>
          <w:tcPr>
            <w:tcW w:w="1451" w:type="dxa"/>
            <w:noWrap/>
            <w:hideMark/>
          </w:tcPr>
          <w:p w14:paraId="6F7407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1000</w:t>
            </w:r>
          </w:p>
        </w:tc>
        <w:tc>
          <w:tcPr>
            <w:tcW w:w="1080" w:type="dxa"/>
            <w:noWrap/>
            <w:hideMark/>
          </w:tcPr>
          <w:p w14:paraId="513F55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0317560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197B64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438EE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ton Villa</w:t>
            </w:r>
          </w:p>
        </w:tc>
        <w:tc>
          <w:tcPr>
            <w:tcW w:w="1451" w:type="dxa"/>
            <w:noWrap/>
            <w:hideMark/>
          </w:tcPr>
          <w:p w14:paraId="572298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1000</w:t>
            </w:r>
          </w:p>
        </w:tc>
        <w:tc>
          <w:tcPr>
            <w:tcW w:w="1080" w:type="dxa"/>
            <w:noWrap/>
            <w:hideMark/>
          </w:tcPr>
          <w:p w14:paraId="6540D42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52111E2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14C02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BF8108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ystal Palace</w:t>
            </w:r>
          </w:p>
        </w:tc>
        <w:tc>
          <w:tcPr>
            <w:tcW w:w="1451" w:type="dxa"/>
            <w:noWrap/>
            <w:hideMark/>
          </w:tcPr>
          <w:p w14:paraId="069E1CE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31000</w:t>
            </w:r>
          </w:p>
        </w:tc>
        <w:tc>
          <w:tcPr>
            <w:tcW w:w="1080" w:type="dxa"/>
            <w:noWrap/>
            <w:hideMark/>
          </w:tcPr>
          <w:p w14:paraId="7AC77C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5AB9A9F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5BE16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187EB55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ighton &amp; Hove Albion</w:t>
            </w:r>
          </w:p>
        </w:tc>
        <w:tc>
          <w:tcPr>
            <w:tcW w:w="1451" w:type="dxa"/>
            <w:noWrap/>
            <w:hideMark/>
          </w:tcPr>
          <w:p w14:paraId="500045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8000</w:t>
            </w:r>
          </w:p>
        </w:tc>
        <w:tc>
          <w:tcPr>
            <w:tcW w:w="1080" w:type="dxa"/>
            <w:noWrap/>
            <w:hideMark/>
          </w:tcPr>
          <w:p w14:paraId="356765D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6BF013E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FBA34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57F24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uthampton</w:t>
            </w:r>
          </w:p>
        </w:tc>
        <w:tc>
          <w:tcPr>
            <w:tcW w:w="1451" w:type="dxa"/>
            <w:noWrap/>
            <w:hideMark/>
          </w:tcPr>
          <w:p w14:paraId="39B741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1000</w:t>
            </w:r>
          </w:p>
        </w:tc>
        <w:tc>
          <w:tcPr>
            <w:tcW w:w="1080" w:type="dxa"/>
            <w:noWrap/>
            <w:hideMark/>
          </w:tcPr>
          <w:p w14:paraId="466A028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4F61E32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37EEA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20CBCB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wcastle United</w:t>
            </w:r>
          </w:p>
        </w:tc>
        <w:tc>
          <w:tcPr>
            <w:tcW w:w="1451" w:type="dxa"/>
            <w:noWrap/>
            <w:hideMark/>
          </w:tcPr>
          <w:p w14:paraId="455240B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3000</w:t>
            </w:r>
          </w:p>
        </w:tc>
        <w:tc>
          <w:tcPr>
            <w:tcW w:w="1080" w:type="dxa"/>
            <w:noWrap/>
            <w:hideMark/>
          </w:tcPr>
          <w:p w14:paraId="7F893FC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19584C4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95452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32E2FC4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urnley</w:t>
            </w:r>
          </w:p>
        </w:tc>
        <w:tc>
          <w:tcPr>
            <w:tcW w:w="1451" w:type="dxa"/>
            <w:noWrap/>
            <w:hideMark/>
          </w:tcPr>
          <w:p w14:paraId="48F4B94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6000</w:t>
            </w:r>
          </w:p>
        </w:tc>
        <w:tc>
          <w:tcPr>
            <w:tcW w:w="1080" w:type="dxa"/>
            <w:noWrap/>
            <w:hideMark/>
          </w:tcPr>
          <w:p w14:paraId="6F75E82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6BFFAF7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B7322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3AFE5E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st Ham United</w:t>
            </w:r>
          </w:p>
        </w:tc>
        <w:tc>
          <w:tcPr>
            <w:tcW w:w="1451" w:type="dxa"/>
            <w:noWrap/>
            <w:hideMark/>
          </w:tcPr>
          <w:p w14:paraId="4B73162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0000</w:t>
            </w:r>
          </w:p>
        </w:tc>
        <w:tc>
          <w:tcPr>
            <w:tcW w:w="1080" w:type="dxa"/>
            <w:noWrap/>
            <w:hideMark/>
          </w:tcPr>
          <w:p w14:paraId="192643B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695048E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AFC7E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539EBB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effield United</w:t>
            </w:r>
          </w:p>
        </w:tc>
        <w:tc>
          <w:tcPr>
            <w:tcW w:w="1451" w:type="dxa"/>
            <w:noWrap/>
            <w:hideMark/>
          </w:tcPr>
          <w:p w14:paraId="0B83FA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4000</w:t>
            </w:r>
          </w:p>
        </w:tc>
        <w:tc>
          <w:tcPr>
            <w:tcW w:w="1080" w:type="dxa"/>
            <w:noWrap/>
            <w:hideMark/>
          </w:tcPr>
          <w:p w14:paraId="61327F7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3E471DF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8089B0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D2F69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</w:t>
            </w:r>
          </w:p>
        </w:tc>
        <w:tc>
          <w:tcPr>
            <w:tcW w:w="1451" w:type="dxa"/>
            <w:noWrap/>
            <w:hideMark/>
          </w:tcPr>
          <w:p w14:paraId="6EE3C2A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76000</w:t>
            </w:r>
          </w:p>
        </w:tc>
        <w:tc>
          <w:tcPr>
            <w:tcW w:w="1080" w:type="dxa"/>
            <w:noWrap/>
            <w:hideMark/>
          </w:tcPr>
          <w:p w14:paraId="32B0A8C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7E9EEFF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955D13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C4728A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Juventus</w:t>
            </w:r>
          </w:p>
        </w:tc>
        <w:tc>
          <w:tcPr>
            <w:tcW w:w="1451" w:type="dxa"/>
            <w:noWrap/>
            <w:hideMark/>
          </w:tcPr>
          <w:p w14:paraId="50F079E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61000</w:t>
            </w:r>
          </w:p>
        </w:tc>
        <w:tc>
          <w:tcPr>
            <w:tcW w:w="1080" w:type="dxa"/>
            <w:noWrap/>
            <w:hideMark/>
          </w:tcPr>
          <w:p w14:paraId="34821CF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5F9019A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2690A0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2B2C8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poli</w:t>
            </w:r>
          </w:p>
        </w:tc>
        <w:tc>
          <w:tcPr>
            <w:tcW w:w="1451" w:type="dxa"/>
            <w:noWrap/>
            <w:hideMark/>
          </w:tcPr>
          <w:p w14:paraId="1FBDBA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3000</w:t>
            </w:r>
          </w:p>
        </w:tc>
        <w:tc>
          <w:tcPr>
            <w:tcW w:w="1080" w:type="dxa"/>
            <w:noWrap/>
            <w:hideMark/>
          </w:tcPr>
          <w:p w14:paraId="4CB53A7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24000DC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636022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50FC5E4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zio</w:t>
            </w:r>
          </w:p>
        </w:tc>
        <w:tc>
          <w:tcPr>
            <w:tcW w:w="1451" w:type="dxa"/>
            <w:noWrap/>
            <w:hideMark/>
          </w:tcPr>
          <w:p w14:paraId="7CB92BF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13000</w:t>
            </w:r>
          </w:p>
        </w:tc>
        <w:tc>
          <w:tcPr>
            <w:tcW w:w="1080" w:type="dxa"/>
            <w:noWrap/>
            <w:hideMark/>
          </w:tcPr>
          <w:p w14:paraId="66D8BE0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29461C6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11C89D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EDFF59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alanta</w:t>
            </w:r>
            <w:proofErr w:type="spellEnd"/>
          </w:p>
        </w:tc>
        <w:tc>
          <w:tcPr>
            <w:tcW w:w="1451" w:type="dxa"/>
            <w:noWrap/>
            <w:hideMark/>
          </w:tcPr>
          <w:p w14:paraId="60DC589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97000</w:t>
            </w:r>
          </w:p>
        </w:tc>
        <w:tc>
          <w:tcPr>
            <w:tcW w:w="1080" w:type="dxa"/>
            <w:noWrap/>
            <w:hideMark/>
          </w:tcPr>
          <w:p w14:paraId="003FC3C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6012A1F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1BC925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3A4692D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oma</w:t>
            </w:r>
          </w:p>
        </w:tc>
        <w:tc>
          <w:tcPr>
            <w:tcW w:w="1451" w:type="dxa"/>
            <w:noWrap/>
            <w:hideMark/>
          </w:tcPr>
          <w:p w14:paraId="407CBC7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2000</w:t>
            </w:r>
          </w:p>
        </w:tc>
        <w:tc>
          <w:tcPr>
            <w:tcW w:w="1080" w:type="dxa"/>
            <w:noWrap/>
            <w:hideMark/>
          </w:tcPr>
          <w:p w14:paraId="0C5626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52C976F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5DCE61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673B3E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orentina</w:t>
            </w:r>
          </w:p>
        </w:tc>
        <w:tc>
          <w:tcPr>
            <w:tcW w:w="1451" w:type="dxa"/>
            <w:noWrap/>
            <w:hideMark/>
          </w:tcPr>
          <w:p w14:paraId="5FC9A3E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7550</w:t>
            </w:r>
          </w:p>
        </w:tc>
        <w:tc>
          <w:tcPr>
            <w:tcW w:w="1080" w:type="dxa"/>
            <w:noWrap/>
            <w:hideMark/>
          </w:tcPr>
          <w:p w14:paraId="55A26A0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44F47B2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5E5A9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6B620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rino</w:t>
            </w:r>
          </w:p>
        </w:tc>
        <w:tc>
          <w:tcPr>
            <w:tcW w:w="1451" w:type="dxa"/>
            <w:noWrap/>
            <w:hideMark/>
          </w:tcPr>
          <w:p w14:paraId="33FA68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2000</w:t>
            </w:r>
          </w:p>
        </w:tc>
        <w:tc>
          <w:tcPr>
            <w:tcW w:w="1080" w:type="dxa"/>
            <w:noWrap/>
            <w:hideMark/>
          </w:tcPr>
          <w:p w14:paraId="287C55C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7737BB0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226682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67695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lan</w:t>
            </w:r>
          </w:p>
        </w:tc>
        <w:tc>
          <w:tcPr>
            <w:tcW w:w="1451" w:type="dxa"/>
            <w:noWrap/>
            <w:hideMark/>
          </w:tcPr>
          <w:p w14:paraId="4E46E19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7000</w:t>
            </w:r>
          </w:p>
        </w:tc>
        <w:tc>
          <w:tcPr>
            <w:tcW w:w="1080" w:type="dxa"/>
            <w:noWrap/>
            <w:hideMark/>
          </w:tcPr>
          <w:p w14:paraId="1049B88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000A622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00EBBA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042EE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ssuolo</w:t>
            </w:r>
            <w:proofErr w:type="spellEnd"/>
          </w:p>
        </w:tc>
        <w:tc>
          <w:tcPr>
            <w:tcW w:w="1451" w:type="dxa"/>
            <w:noWrap/>
            <w:hideMark/>
          </w:tcPr>
          <w:p w14:paraId="62C990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9000</w:t>
            </w:r>
          </w:p>
        </w:tc>
        <w:tc>
          <w:tcPr>
            <w:tcW w:w="1080" w:type="dxa"/>
            <w:noWrap/>
            <w:hideMark/>
          </w:tcPr>
          <w:p w14:paraId="69B280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5557E66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63D3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5C209D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ma</w:t>
            </w:r>
          </w:p>
        </w:tc>
        <w:tc>
          <w:tcPr>
            <w:tcW w:w="1451" w:type="dxa"/>
            <w:noWrap/>
            <w:hideMark/>
          </w:tcPr>
          <w:p w14:paraId="3000497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9000</w:t>
            </w:r>
          </w:p>
        </w:tc>
        <w:tc>
          <w:tcPr>
            <w:tcW w:w="1080" w:type="dxa"/>
            <w:noWrap/>
            <w:hideMark/>
          </w:tcPr>
          <w:p w14:paraId="160EEA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53DB274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83003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550B8A0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logna</w:t>
            </w:r>
          </w:p>
        </w:tc>
        <w:tc>
          <w:tcPr>
            <w:tcW w:w="1451" w:type="dxa"/>
            <w:noWrap/>
            <w:hideMark/>
          </w:tcPr>
          <w:p w14:paraId="36BBF7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8000</w:t>
            </w:r>
          </w:p>
        </w:tc>
        <w:tc>
          <w:tcPr>
            <w:tcW w:w="1080" w:type="dxa"/>
            <w:noWrap/>
            <w:hideMark/>
          </w:tcPr>
          <w:p w14:paraId="64094CF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31138A4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97DBBF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79F99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gliari</w:t>
            </w:r>
          </w:p>
        </w:tc>
        <w:tc>
          <w:tcPr>
            <w:tcW w:w="1451" w:type="dxa"/>
            <w:noWrap/>
            <w:hideMark/>
          </w:tcPr>
          <w:p w14:paraId="10BFE1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6000</w:t>
            </w:r>
          </w:p>
        </w:tc>
        <w:tc>
          <w:tcPr>
            <w:tcW w:w="1080" w:type="dxa"/>
            <w:noWrap/>
            <w:hideMark/>
          </w:tcPr>
          <w:p w14:paraId="2C39663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224789D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5AD6D8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94FF82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llas Verona</w:t>
            </w:r>
          </w:p>
        </w:tc>
        <w:tc>
          <w:tcPr>
            <w:tcW w:w="1451" w:type="dxa"/>
            <w:noWrap/>
            <w:hideMark/>
          </w:tcPr>
          <w:p w14:paraId="0BEF289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6000</w:t>
            </w:r>
          </w:p>
        </w:tc>
        <w:tc>
          <w:tcPr>
            <w:tcW w:w="1080" w:type="dxa"/>
            <w:noWrap/>
            <w:hideMark/>
          </w:tcPr>
          <w:p w14:paraId="70F5D70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1022215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D7F52C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89737B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ezia</w:t>
            </w:r>
          </w:p>
        </w:tc>
        <w:tc>
          <w:tcPr>
            <w:tcW w:w="1451" w:type="dxa"/>
            <w:noWrap/>
            <w:hideMark/>
          </w:tcPr>
          <w:p w14:paraId="2C4153C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0000</w:t>
            </w:r>
          </w:p>
        </w:tc>
        <w:tc>
          <w:tcPr>
            <w:tcW w:w="1080" w:type="dxa"/>
            <w:noWrap/>
            <w:hideMark/>
          </w:tcPr>
          <w:p w14:paraId="6136D8A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0A83023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866A41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Italian Serie A</w:t>
            </w:r>
          </w:p>
        </w:tc>
        <w:tc>
          <w:tcPr>
            <w:tcW w:w="2640" w:type="dxa"/>
            <w:noWrap/>
            <w:hideMark/>
          </w:tcPr>
          <w:p w14:paraId="64B1956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dinese</w:t>
            </w:r>
          </w:p>
        </w:tc>
        <w:tc>
          <w:tcPr>
            <w:tcW w:w="1451" w:type="dxa"/>
            <w:noWrap/>
            <w:hideMark/>
          </w:tcPr>
          <w:p w14:paraId="0BBDF0E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5450</w:t>
            </w:r>
          </w:p>
        </w:tc>
        <w:tc>
          <w:tcPr>
            <w:tcW w:w="1080" w:type="dxa"/>
            <w:noWrap/>
            <w:hideMark/>
          </w:tcPr>
          <w:p w14:paraId="10CFAF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5C4D19A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EF8DB4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C0066A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noa</w:t>
            </w:r>
          </w:p>
        </w:tc>
        <w:tc>
          <w:tcPr>
            <w:tcW w:w="1451" w:type="dxa"/>
            <w:noWrap/>
            <w:hideMark/>
          </w:tcPr>
          <w:p w14:paraId="066F72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5700</w:t>
            </w:r>
          </w:p>
        </w:tc>
        <w:tc>
          <w:tcPr>
            <w:tcW w:w="1080" w:type="dxa"/>
            <w:noWrap/>
            <w:hideMark/>
          </w:tcPr>
          <w:p w14:paraId="7C9ADE3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1A86F37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4DD5AB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AED99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doria</w:t>
            </w:r>
          </w:p>
        </w:tc>
        <w:tc>
          <w:tcPr>
            <w:tcW w:w="1451" w:type="dxa"/>
            <w:noWrap/>
            <w:hideMark/>
          </w:tcPr>
          <w:p w14:paraId="5816B7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0000</w:t>
            </w:r>
          </w:p>
        </w:tc>
        <w:tc>
          <w:tcPr>
            <w:tcW w:w="1080" w:type="dxa"/>
            <w:noWrap/>
            <w:hideMark/>
          </w:tcPr>
          <w:p w14:paraId="7A97543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6B230E5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637C1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640FC2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enevento</w:t>
            </w:r>
          </w:p>
        </w:tc>
        <w:tc>
          <w:tcPr>
            <w:tcW w:w="1451" w:type="dxa"/>
            <w:noWrap/>
            <w:hideMark/>
          </w:tcPr>
          <w:p w14:paraId="4BAD4D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5900</w:t>
            </w:r>
          </w:p>
        </w:tc>
        <w:tc>
          <w:tcPr>
            <w:tcW w:w="1080" w:type="dxa"/>
            <w:noWrap/>
            <w:hideMark/>
          </w:tcPr>
          <w:p w14:paraId="528FA1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72FA1FB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AE957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4C9D3D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otone</w:t>
            </w:r>
          </w:p>
        </w:tc>
        <w:tc>
          <w:tcPr>
            <w:tcW w:w="1451" w:type="dxa"/>
            <w:noWrap/>
            <w:hideMark/>
          </w:tcPr>
          <w:p w14:paraId="6DCFDF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0300</w:t>
            </w:r>
          </w:p>
        </w:tc>
        <w:tc>
          <w:tcPr>
            <w:tcW w:w="1080" w:type="dxa"/>
            <w:noWrap/>
            <w:hideMark/>
          </w:tcPr>
          <w:p w14:paraId="5ACC84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</w:tbl>
    <w:p w14:paraId="632C02EC" w14:textId="4B4AB5A1" w:rsidR="00023AA5" w:rsidRDefault="00023AA5" w:rsidP="005F6C82">
      <w:pPr>
        <w:rPr>
          <w:sz w:val="24"/>
          <w:szCs w:val="24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593"/>
        <w:gridCol w:w="2703"/>
      </w:tblGrid>
      <w:tr w:rsidR="00114341" w:rsidRPr="00114341" w14:paraId="089CDBA3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6E0A53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  <w:proofErr w:type="spellEnd"/>
          </w:p>
        </w:tc>
        <w:tc>
          <w:tcPr>
            <w:tcW w:w="1629" w:type="pct"/>
            <w:noWrap/>
            <w:hideMark/>
          </w:tcPr>
          <w:p w14:paraId="1D4203E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erage</w:t>
            </w:r>
          </w:p>
        </w:tc>
      </w:tr>
      <w:tr w:rsidR="00114341" w:rsidRPr="00114341" w14:paraId="4A83056D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04A2B57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1629" w:type="pct"/>
            <w:noWrap/>
            <w:hideMark/>
          </w:tcPr>
          <w:p w14:paraId="7118410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3367.5</w:t>
            </w:r>
          </w:p>
        </w:tc>
      </w:tr>
      <w:tr w:rsidR="00114341" w:rsidRPr="00114341" w14:paraId="1F9B8B73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1F7411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1629" w:type="pct"/>
            <w:noWrap/>
            <w:hideMark/>
          </w:tcPr>
          <w:p w14:paraId="42DC7C5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2919.4</w:t>
            </w:r>
          </w:p>
        </w:tc>
      </w:tr>
      <w:tr w:rsidR="00114341" w:rsidRPr="00114341" w14:paraId="04DF3EFE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2D416C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1629" w:type="pct"/>
            <w:noWrap/>
            <w:hideMark/>
          </w:tcPr>
          <w:p w14:paraId="41F8E7B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0195</w:t>
            </w:r>
          </w:p>
        </w:tc>
      </w:tr>
      <w:tr w:rsidR="00114341" w:rsidRPr="00114341" w14:paraId="617DCBF5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038037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1629" w:type="pct"/>
            <w:noWrap/>
            <w:hideMark/>
          </w:tcPr>
          <w:p w14:paraId="68CB7CC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1533</w:t>
            </w:r>
          </w:p>
        </w:tc>
      </w:tr>
      <w:tr w:rsidR="00114341" w:rsidRPr="00114341" w14:paraId="7DEBE524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320659A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1629" w:type="pct"/>
            <w:noWrap/>
            <w:hideMark/>
          </w:tcPr>
          <w:p w14:paraId="38AA723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05275</w:t>
            </w:r>
          </w:p>
        </w:tc>
      </w:tr>
    </w:tbl>
    <w:p w14:paraId="0C26C645" w14:textId="2578D55B" w:rsidR="00114341" w:rsidRDefault="00114341" w:rsidP="005F6C82">
      <w:pPr>
        <w:rPr>
          <w:sz w:val="24"/>
          <w:szCs w:val="24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587"/>
        <w:gridCol w:w="2709"/>
      </w:tblGrid>
      <w:tr w:rsidR="00114341" w:rsidRPr="00114341" w14:paraId="3AA53EE6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1188B50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  <w:proofErr w:type="spellEnd"/>
          </w:p>
        </w:tc>
        <w:tc>
          <w:tcPr>
            <w:tcW w:w="1633" w:type="pct"/>
            <w:noWrap/>
            <w:hideMark/>
          </w:tcPr>
          <w:p w14:paraId="44959C9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ndard deviation</w:t>
            </w:r>
          </w:p>
        </w:tc>
      </w:tr>
      <w:tr w:rsidR="00114341" w:rsidRPr="00114341" w14:paraId="67A13E91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706AC29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1633" w:type="pct"/>
            <w:noWrap/>
            <w:hideMark/>
          </w:tcPr>
          <w:p w14:paraId="4AB6F3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5994.7</w:t>
            </w:r>
          </w:p>
        </w:tc>
      </w:tr>
      <w:tr w:rsidR="00114341" w:rsidRPr="00114341" w14:paraId="530CE184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2FEA40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1633" w:type="pct"/>
            <w:noWrap/>
            <w:hideMark/>
          </w:tcPr>
          <w:p w14:paraId="48ADEA9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2336.4</w:t>
            </w:r>
          </w:p>
        </w:tc>
      </w:tr>
      <w:tr w:rsidR="00114341" w:rsidRPr="00114341" w14:paraId="6F34E725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3034762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1633" w:type="pct"/>
            <w:noWrap/>
            <w:hideMark/>
          </w:tcPr>
          <w:p w14:paraId="67A63B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6719.2</w:t>
            </w:r>
          </w:p>
        </w:tc>
      </w:tr>
      <w:tr w:rsidR="00114341" w:rsidRPr="00114341" w14:paraId="291055C0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5B946C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1633" w:type="pct"/>
            <w:noWrap/>
            <w:hideMark/>
          </w:tcPr>
          <w:p w14:paraId="681FDA8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5735.8</w:t>
            </w:r>
          </w:p>
        </w:tc>
      </w:tr>
      <w:tr w:rsidR="00114341" w:rsidRPr="00114341" w14:paraId="29C0BB04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72B66A4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1633" w:type="pct"/>
            <w:noWrap/>
            <w:hideMark/>
          </w:tcPr>
          <w:p w14:paraId="5B1759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1632</w:t>
            </w:r>
          </w:p>
        </w:tc>
      </w:tr>
    </w:tbl>
    <w:p w14:paraId="0CE99B75" w14:textId="77777777" w:rsidR="00114341" w:rsidRDefault="00114341" w:rsidP="005F6C82">
      <w:pPr>
        <w:rPr>
          <w:sz w:val="24"/>
          <w:szCs w:val="24"/>
        </w:rPr>
      </w:pPr>
    </w:p>
    <w:p w14:paraId="17D13342" w14:textId="7CD86612" w:rsidR="005F6C82" w:rsidRDefault="00023AA5" w:rsidP="005F6C82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C80562">
        <w:rPr>
          <w:sz w:val="24"/>
          <w:szCs w:val="24"/>
        </w:rPr>
        <w:t xml:space="preserve">. </w:t>
      </w:r>
      <w:r w:rsidR="005F6C82">
        <w:rPr>
          <w:rFonts w:hint="eastAsia"/>
          <w:sz w:val="24"/>
          <w:szCs w:val="24"/>
        </w:rPr>
        <w:t>D</w:t>
      </w:r>
      <w:r w:rsidR="005F6C82">
        <w:rPr>
          <w:sz w:val="24"/>
          <w:szCs w:val="24"/>
        </w:rPr>
        <w:t>ata Visualization</w:t>
      </w:r>
    </w:p>
    <w:p w14:paraId="2E0954A0" w14:textId="3320F7A0" w:rsidR="005F6C82" w:rsidRPr="005F6C82" w:rsidRDefault="00883922" w:rsidP="005F6C8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C87677" wp14:editId="16F7AA7C">
            <wp:extent cx="5274310" cy="4608195"/>
            <wp:effectExtent l="0" t="0" r="2540" b="1905"/>
            <wp:docPr id="5" name="图表 5">
              <a:extLst xmlns:a="http://schemas.openxmlformats.org/drawingml/2006/main">
                <a:ext uri="{FF2B5EF4-FFF2-40B4-BE49-F238E27FC236}">
                  <a16:creationId xmlns:a16="http://schemas.microsoft.com/office/drawing/2014/main" id="{E65484C1-8420-415A-8EA9-A7CF3A2270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ED39789" w14:textId="36541430" w:rsidR="00432CB4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02215F" wp14:editId="30968E92">
            <wp:extent cx="5274310" cy="4608195"/>
            <wp:effectExtent l="0" t="0" r="2540" b="1905"/>
            <wp:docPr id="4" name="图表 4">
              <a:extLst xmlns:a="http://schemas.openxmlformats.org/drawingml/2006/main">
                <a:ext uri="{FF2B5EF4-FFF2-40B4-BE49-F238E27FC236}">
                  <a16:creationId xmlns:a16="http://schemas.microsoft.com/office/drawing/2014/main" id="{EA3A90AC-FDD1-4FC2-A2F2-FFF8040234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29757AB" w14:textId="7522D24A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EA6581" wp14:editId="3B27AED6">
            <wp:extent cx="5274310" cy="4608195"/>
            <wp:effectExtent l="0" t="0" r="2540" b="1905"/>
            <wp:docPr id="6" name="图表 6">
              <a:extLst xmlns:a="http://schemas.openxmlformats.org/drawingml/2006/main">
                <a:ext uri="{FF2B5EF4-FFF2-40B4-BE49-F238E27FC236}">
                  <a16:creationId xmlns:a16="http://schemas.microsoft.com/office/drawing/2014/main" id="{B8040202-04CB-4841-9A40-947CF28CB3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97FD1FE" w14:textId="5452B2B1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C73176" wp14:editId="249CE391">
            <wp:extent cx="5274310" cy="4608195"/>
            <wp:effectExtent l="0" t="0" r="2540" b="1905"/>
            <wp:docPr id="7" name="图表 7">
              <a:extLst xmlns:a="http://schemas.openxmlformats.org/drawingml/2006/main">
                <a:ext uri="{FF2B5EF4-FFF2-40B4-BE49-F238E27FC236}">
                  <a16:creationId xmlns:a16="http://schemas.microsoft.com/office/drawing/2014/main" id="{0ABFDA63-4415-4E13-8E07-C988AF578DE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39E23EB" w14:textId="34DD6768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52287C" wp14:editId="1501BE63">
            <wp:extent cx="5274310" cy="4608195"/>
            <wp:effectExtent l="0" t="0" r="2540" b="1905"/>
            <wp:docPr id="8" name="图表 8">
              <a:extLst xmlns:a="http://schemas.openxmlformats.org/drawingml/2006/main">
                <a:ext uri="{FF2B5EF4-FFF2-40B4-BE49-F238E27FC236}">
                  <a16:creationId xmlns:a16="http://schemas.microsoft.com/office/drawing/2014/main" id="{824E2617-C4BF-419A-913D-5ED0EFD886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CD4D78D" w14:textId="532932E8" w:rsidR="00C80562" w:rsidRDefault="0047733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EC69BB" wp14:editId="0604CEC0">
            <wp:extent cx="5274310" cy="3390900"/>
            <wp:effectExtent l="0" t="0" r="2540" b="0"/>
            <wp:docPr id="9" name="图表 9">
              <a:extLst xmlns:a="http://schemas.openxmlformats.org/drawingml/2006/main">
                <a:ext uri="{FF2B5EF4-FFF2-40B4-BE49-F238E27FC236}">
                  <a16:creationId xmlns:a16="http://schemas.microsoft.com/office/drawing/2014/main" id="{88C017CE-3680-4191-8279-50AB6DC486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E92C7AB" w14:textId="3378C20A" w:rsidR="0047733A" w:rsidRDefault="0047733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B8CCB1" wp14:editId="0D299F8D">
            <wp:extent cx="5274310" cy="3863975"/>
            <wp:effectExtent l="0" t="0" r="2540" b="3175"/>
            <wp:docPr id="12" name="图表 12">
              <a:extLst xmlns:a="http://schemas.openxmlformats.org/drawingml/2006/main">
                <a:ext uri="{FF2B5EF4-FFF2-40B4-BE49-F238E27FC236}">
                  <a16:creationId xmlns:a16="http://schemas.microsoft.com/office/drawing/2014/main" id="{28252488-468D-471C-94B3-126D2849E9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CB5A132" w14:textId="276DCB8C" w:rsidR="00C80562" w:rsidRDefault="00023AA5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C80562">
        <w:rPr>
          <w:sz w:val="24"/>
          <w:szCs w:val="24"/>
        </w:rPr>
        <w:t xml:space="preserve">. </w:t>
      </w:r>
      <w:r w:rsidR="00C80562">
        <w:rPr>
          <w:rFonts w:hint="eastAsia"/>
          <w:sz w:val="24"/>
          <w:szCs w:val="24"/>
        </w:rPr>
        <w:t>K</w:t>
      </w:r>
      <w:r w:rsidR="00C80562">
        <w:rPr>
          <w:sz w:val="24"/>
          <w:szCs w:val="24"/>
        </w:rPr>
        <w:t>ey Business Intelligence</w:t>
      </w:r>
    </w:p>
    <w:p w14:paraId="5167681F" w14:textId="1850DF4A" w:rsidR="0047733A" w:rsidRDefault="0047733A" w:rsidP="00C80562">
      <w:pPr>
        <w:widowControl/>
        <w:rPr>
          <w:sz w:val="24"/>
          <w:szCs w:val="24"/>
        </w:rPr>
      </w:pPr>
      <w:r>
        <w:rPr>
          <w:sz w:val="24"/>
          <w:szCs w:val="24"/>
        </w:rPr>
        <w:t xml:space="preserve">In season 20/21, </w:t>
      </w:r>
      <w:r w:rsidR="00703931">
        <w:rPr>
          <w:sz w:val="24"/>
          <w:szCs w:val="24"/>
        </w:rPr>
        <w:t>clubs from English Premiere L</w:t>
      </w:r>
      <w:r w:rsidR="00703931">
        <w:rPr>
          <w:rFonts w:hint="eastAsia"/>
          <w:sz w:val="24"/>
          <w:szCs w:val="24"/>
        </w:rPr>
        <w:t>eague</w:t>
      </w:r>
      <w:r w:rsidR="00703931">
        <w:rPr>
          <w:sz w:val="24"/>
          <w:szCs w:val="24"/>
        </w:rPr>
        <w:t xml:space="preserve"> had an average total wage</w:t>
      </w:r>
      <w:r w:rsidR="00161720">
        <w:rPr>
          <w:sz w:val="24"/>
          <w:szCs w:val="24"/>
        </w:rPr>
        <w:t xml:space="preserve"> that was much higher than clubs from other leagues.</w:t>
      </w:r>
    </w:p>
    <w:p w14:paraId="58E6FC6E" w14:textId="60456A45" w:rsidR="0047733A" w:rsidRDefault="00C80562" w:rsidP="00C80562">
      <w:pPr>
        <w:widowControl/>
        <w:rPr>
          <w:sz w:val="24"/>
          <w:szCs w:val="24"/>
        </w:rPr>
      </w:pPr>
      <w:r>
        <w:rPr>
          <w:sz w:val="24"/>
          <w:szCs w:val="24"/>
        </w:rPr>
        <w:t xml:space="preserve">In season 20/21, </w:t>
      </w:r>
      <w:r w:rsidR="0047733A">
        <w:rPr>
          <w:sz w:val="24"/>
          <w:szCs w:val="24"/>
        </w:rPr>
        <w:t>German 1. Bundesliga and French Ligue 1 had a relatively small standard deviation in total wages. While Spain Primera Division had the greatest standard deviation</w:t>
      </w:r>
      <w:r w:rsidR="005868D0">
        <w:rPr>
          <w:sz w:val="24"/>
          <w:szCs w:val="24"/>
        </w:rPr>
        <w:t xml:space="preserve"> in total wages</w:t>
      </w:r>
      <w:r w:rsidR="0047733A">
        <w:rPr>
          <w:sz w:val="24"/>
          <w:szCs w:val="24"/>
        </w:rPr>
        <w:t>.</w:t>
      </w:r>
    </w:p>
    <w:p w14:paraId="15623106" w14:textId="39B7BD53" w:rsidR="00C80562" w:rsidRPr="00C80562" w:rsidRDefault="00C80562" w:rsidP="00C80562">
      <w:pPr>
        <w:widowControl/>
        <w:rPr>
          <w:rFonts w:ascii="等线" w:eastAsia="等线" w:hAnsi="等线" w:cs="宋体"/>
          <w:color w:val="000000"/>
          <w:kern w:val="0"/>
          <w:sz w:val="22"/>
        </w:rPr>
      </w:pPr>
      <w:r>
        <w:rPr>
          <w:sz w:val="24"/>
          <w:szCs w:val="24"/>
        </w:rPr>
        <w:t>In English Premiere League, the highest total wage (Manchester City) was about only 6 times of the lowest one (Sheffield United). While in German 1. Bundesliga, the highest total wage (</w:t>
      </w:r>
      <w:r w:rsidRPr="00C80562">
        <w:rPr>
          <w:sz w:val="24"/>
          <w:szCs w:val="24"/>
        </w:rPr>
        <w:t>FC Bayern München</w:t>
      </w:r>
      <w:r>
        <w:rPr>
          <w:sz w:val="24"/>
          <w:szCs w:val="24"/>
        </w:rPr>
        <w:t>) was also about 6 times of the lowest one</w:t>
      </w:r>
      <w:r w:rsidRPr="006F1E0D">
        <w:rPr>
          <w:sz w:val="24"/>
          <w:szCs w:val="24"/>
        </w:rPr>
        <w:t xml:space="preserve"> (</w:t>
      </w:r>
      <w:r w:rsidRPr="006F1E0D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 xml:space="preserve">DSC </w:t>
      </w:r>
      <w:proofErr w:type="spellStart"/>
      <w:r w:rsidRPr="006F1E0D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>Arminia</w:t>
      </w:r>
      <w:proofErr w:type="spellEnd"/>
      <w:r w:rsidRPr="006F1E0D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 xml:space="preserve"> Bielefeld)</w:t>
      </w:r>
      <w:r w:rsidRPr="006F1E0D">
        <w:rPr>
          <w:rFonts w:ascii="等线" w:eastAsia="等线" w:hAnsi="等线" w:cs="宋体"/>
          <w:color w:val="000000"/>
          <w:kern w:val="0"/>
          <w:sz w:val="24"/>
          <w:szCs w:val="24"/>
        </w:rPr>
        <w:t>.</w:t>
      </w:r>
    </w:p>
    <w:p w14:paraId="46F3B7F0" w14:textId="3CC30306" w:rsidR="00C80562" w:rsidRDefault="00C80562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French L</w:t>
      </w:r>
      <w:r w:rsidR="0047733A">
        <w:rPr>
          <w:sz w:val="24"/>
          <w:szCs w:val="24"/>
        </w:rPr>
        <w:t>i</w:t>
      </w:r>
      <w:r>
        <w:rPr>
          <w:sz w:val="24"/>
          <w:szCs w:val="24"/>
        </w:rPr>
        <w:t xml:space="preserve">gue 1, Paris Saint-Germain had </w:t>
      </w:r>
      <w:r w:rsidR="007C3527">
        <w:rPr>
          <w:sz w:val="24"/>
          <w:szCs w:val="24"/>
        </w:rPr>
        <w:t xml:space="preserve">a total wage that was approximately two times of the second highest one (AS Monaco) and 10 times of the lowest one </w:t>
      </w:r>
      <w:r w:rsidR="007C3527">
        <w:rPr>
          <w:sz w:val="24"/>
          <w:szCs w:val="24"/>
        </w:rPr>
        <w:lastRenderedPageBreak/>
        <w:t>(</w:t>
      </w:r>
      <w:r w:rsidR="007C3527" w:rsidRPr="007C3527">
        <w:rPr>
          <w:sz w:val="24"/>
          <w:szCs w:val="24"/>
        </w:rPr>
        <w:t>Dijon FCO</w:t>
      </w:r>
      <w:r w:rsidR="007C3527">
        <w:rPr>
          <w:sz w:val="24"/>
          <w:szCs w:val="24"/>
        </w:rPr>
        <w:t>).</w:t>
      </w:r>
    </w:p>
    <w:p w14:paraId="6EAB968B" w14:textId="5DEE25A6" w:rsidR="007C3527" w:rsidRPr="007C3527" w:rsidRDefault="007C3527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Italian Serie A, </w:t>
      </w:r>
      <w:proofErr w:type="gramStart"/>
      <w:r>
        <w:rPr>
          <w:sz w:val="24"/>
          <w:szCs w:val="24"/>
        </w:rPr>
        <w:t>Inter</w:t>
      </w:r>
      <w:proofErr w:type="gramEnd"/>
      <w:r>
        <w:rPr>
          <w:sz w:val="24"/>
          <w:szCs w:val="24"/>
        </w:rPr>
        <w:t xml:space="preserve"> had a total wage that was about 13 times of the lowest one (</w:t>
      </w:r>
      <w:r w:rsidRPr="007C3527">
        <w:rPr>
          <w:sz w:val="24"/>
          <w:szCs w:val="24"/>
        </w:rPr>
        <w:t>Crotone</w:t>
      </w:r>
      <w:r>
        <w:rPr>
          <w:sz w:val="24"/>
          <w:szCs w:val="24"/>
        </w:rPr>
        <w:t>).</w:t>
      </w:r>
    </w:p>
    <w:p w14:paraId="2B7C0C20" w14:textId="50E9EECE" w:rsidR="005F34CA" w:rsidRPr="007C3527" w:rsidRDefault="007C3527" w:rsidP="007C3527">
      <w:pPr>
        <w:widowControl/>
        <w:rPr>
          <w:rFonts w:ascii="等线" w:eastAsia="等线" w:hAnsi="等线" w:cs="宋体"/>
          <w:color w:val="000000"/>
          <w:kern w:val="0"/>
          <w:sz w:val="22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Spanish La Liga, Real Madrid and FC Barcelona had very close total wages (nearly 5 million euros), which were also the highest among the clubs of the Big Five leagues. They were ove</w:t>
      </w:r>
      <w:r w:rsidRPr="00B26394">
        <w:rPr>
          <w:sz w:val="24"/>
          <w:szCs w:val="24"/>
        </w:rPr>
        <w:t>r 20 times higher than the lowest (</w:t>
      </w:r>
      <w:r w:rsidRPr="00B26394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>Elche CF)</w:t>
      </w:r>
      <w:r w:rsidRPr="00B26394">
        <w:rPr>
          <w:rFonts w:ascii="等线" w:eastAsia="等线" w:hAnsi="等线" w:cs="宋体"/>
          <w:color w:val="000000"/>
          <w:kern w:val="0"/>
          <w:sz w:val="24"/>
          <w:szCs w:val="24"/>
        </w:rPr>
        <w:t>.</w:t>
      </w:r>
    </w:p>
    <w:p w14:paraId="599787C1" w14:textId="397B441B" w:rsidR="00C80562" w:rsidRDefault="00C80562">
      <w:pPr>
        <w:rPr>
          <w:sz w:val="24"/>
          <w:szCs w:val="24"/>
        </w:rPr>
      </w:pPr>
    </w:p>
    <w:p w14:paraId="48F08F88" w14:textId="18684F60" w:rsidR="005F34CA" w:rsidRDefault="001820CB" w:rsidP="005F34CA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A Comparison of the Big 3 Clubs of La Liga in Terms of Overall Ratings of Different Positions from Season 18/19 to 20/21.</w:t>
      </w:r>
    </w:p>
    <w:p w14:paraId="37EE0585" w14:textId="40306DB0" w:rsidR="006A2870" w:rsidRPr="006A2870" w:rsidRDefault="001820CB" w:rsidP="006A2870">
      <w:pPr>
        <w:pStyle w:val="a4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Code Implementation</w:t>
      </w:r>
    </w:p>
    <w:p w14:paraId="43F7729F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The average ratings of forwards, midfielders, defenders </w:t>
      </w:r>
    </w:p>
    <w:p w14:paraId="114B4094" w14:textId="10A9512F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(including goalkeepers) of the BIG 3 clubs of La Liga in </w:t>
      </w:r>
      <w:r>
        <w:rPr>
          <w:rFonts w:ascii="Consolas" w:eastAsia="宋体" w:hAnsi="Consolas" w:cs="宋体"/>
          <w:color w:val="6A9955"/>
          <w:kern w:val="0"/>
          <w:szCs w:val="21"/>
        </w:rPr>
        <w:br/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season 18-19, 19-20, and 20-21</w:t>
      </w:r>
    </w:p>
    <w:p w14:paraId="634B3CE3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Assuming each player plays in his best position </w:t>
      </w:r>
    </w:p>
    <w:p w14:paraId="0EF93746" w14:textId="1C121573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(where he has the highest rating)</w:t>
      </w:r>
    </w:p>
    <w:p w14:paraId="76D30BE2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If a player has the same rating in two or more positions </w:t>
      </w:r>
    </w:p>
    <w:p w14:paraId="09CA332D" w14:textId="5C124BFC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that belong to different classes,</w:t>
      </w:r>
    </w:p>
    <w:p w14:paraId="2D1A0869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</w:t>
      </w:r>
      <w:proofErr w:type="gramStart"/>
      <w:r w:rsidRPr="006A2870">
        <w:rPr>
          <w:rFonts w:ascii="Consolas" w:eastAsia="宋体" w:hAnsi="Consolas" w:cs="宋体"/>
          <w:color w:val="6A9955"/>
          <w:kern w:val="0"/>
          <w:szCs w:val="21"/>
        </w:rPr>
        <w:t>e.g.</w:t>
      </w:r>
      <w:proofErr w:type="gramEnd"/>
      <w:r w:rsidRPr="006A2870">
        <w:rPr>
          <w:rFonts w:ascii="Consolas" w:eastAsia="宋体" w:hAnsi="Consolas" w:cs="宋体"/>
          <w:color w:val="6A9955"/>
          <w:kern w:val="0"/>
          <w:szCs w:val="21"/>
        </w:rPr>
        <w:t> LW -&gt; forward and CM -&gt; midfielder,</w:t>
      </w:r>
    </w:p>
    <w:p w14:paraId="5AC16D6C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then, he will be counted in both classes.</w:t>
      </w:r>
    </w:p>
    <w:p w14:paraId="498FBAC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29FE19E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rating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43454B7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rating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36A2A0E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id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 season, </w:t>
      </w:r>
      <w:r w:rsidRPr="006A2870">
        <w:rPr>
          <w:rFonts w:ascii="Consolas" w:eastAsia="宋体" w:hAnsi="Consolas" w:cs="宋体"/>
          <w:color w:val="DCDCAA"/>
          <w:kern w:val="0"/>
          <w:szCs w:val="21"/>
        </w:rPr>
        <w:t>max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rating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best_rating</w:t>
      </w:r>
      <w:proofErr w:type="spellEnd"/>
    </w:p>
    <w:p w14:paraId="1802E4FB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6A2870">
        <w:rPr>
          <w:rFonts w:ascii="Consolas" w:eastAsia="宋体" w:hAnsi="Consolas" w:cs="宋体"/>
          <w:color w:val="D4D4D4"/>
          <w:kern w:val="0"/>
          <w:szCs w:val="21"/>
        </w:rPr>
        <w:t>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positional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general_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</w:t>
      </w:r>
    </w:p>
    <w:p w14:paraId="421733B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F27FF1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C713E9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id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 season;</w:t>
      </w:r>
    </w:p>
    <w:p w14:paraId="6F7AF3A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AE254D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7DD89A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48F6CBCC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 distin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player_name, club_id, club_name, position_class, 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</w:t>
      </w:r>
    </w:p>
    <w:p w14:paraId="3EF51BD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lastRenderedPageBreak/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6A2870">
        <w:rPr>
          <w:rFonts w:ascii="Consolas" w:eastAsia="宋体" w:hAnsi="Consolas" w:cs="宋体"/>
          <w:color w:val="D4D4D4"/>
          <w:kern w:val="0"/>
          <w:szCs w:val="21"/>
        </w:rPr>
        <w:t>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positional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layer_id, season) </w:t>
      </w:r>
    </w:p>
    <w:p w14:paraId="5C38D81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ositions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osition_name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layer_id, season)</w:t>
      </w:r>
    </w:p>
    <w:p w14:paraId="0BC61EC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A96A16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FBA338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rating =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best_rating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55860DE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A890AC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inser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to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</w:p>
    <w:p w14:paraId="566F3DF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player_name, club_id, club_name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defender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osition_class, </w:t>
      </w:r>
      <w:proofErr w:type="gramStart"/>
      <w:r w:rsidRPr="006A2870">
        <w:rPr>
          <w:rFonts w:ascii="Consolas" w:eastAsia="宋体" w:hAnsi="Consolas" w:cs="宋体"/>
          <w:color w:val="D4D4D4"/>
          <w:kern w:val="0"/>
          <w:szCs w:val="21"/>
        </w:rPr>
        <w:t>overall</w:t>
      </w:r>
      <w:proofErr w:type="gramEnd"/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</w:t>
      </w:r>
    </w:p>
    <w:p w14:paraId="04A85BF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6A2870">
        <w:rPr>
          <w:rFonts w:ascii="Consolas" w:eastAsia="宋体" w:hAnsi="Consolas" w:cs="宋体"/>
          <w:color w:val="D4D4D4"/>
          <w:kern w:val="0"/>
          <w:szCs w:val="21"/>
        </w:rPr>
        <w:t>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goalkeep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</w:t>
      </w:r>
    </w:p>
    <w:p w14:paraId="49DCA73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106A67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72D0EC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469BCEB1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*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2552834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77F42CC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 season,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6D67B379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DCDCAA"/>
          <w:kern w:val="0"/>
          <w:szCs w:val="21"/>
        </w:rPr>
        <w:t>av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rating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verage rating"</w:t>
      </w:r>
    </w:p>
    <w:p w14:paraId="3E5D24AA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</w:p>
    <w:p w14:paraId="16546367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 season,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with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rollu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E533257" w14:textId="3A268C95" w:rsidR="006A2870" w:rsidRDefault="006A2870" w:rsidP="006A2870">
      <w:pPr>
        <w:rPr>
          <w:sz w:val="24"/>
          <w:szCs w:val="24"/>
        </w:rPr>
      </w:pPr>
    </w:p>
    <w:p w14:paraId="3E955FCE" w14:textId="77777777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7880" w:type="dxa"/>
        <w:tblLook w:val="04A0" w:firstRow="1" w:lastRow="0" w:firstColumn="1" w:lastColumn="0" w:noHBand="0" w:noVBand="1"/>
      </w:tblPr>
      <w:tblGrid>
        <w:gridCol w:w="2320"/>
        <w:gridCol w:w="1600"/>
        <w:gridCol w:w="1887"/>
        <w:gridCol w:w="2073"/>
      </w:tblGrid>
      <w:tr w:rsidR="00AD2F73" w:rsidRPr="00AD2F73" w14:paraId="38322307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714FFA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  <w:proofErr w:type="spellEnd"/>
          </w:p>
        </w:tc>
        <w:tc>
          <w:tcPr>
            <w:tcW w:w="1600" w:type="dxa"/>
            <w:noWrap/>
            <w:hideMark/>
          </w:tcPr>
          <w:p w14:paraId="2BA19B8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ason</w:t>
            </w:r>
          </w:p>
        </w:tc>
        <w:tc>
          <w:tcPr>
            <w:tcW w:w="1887" w:type="dxa"/>
            <w:noWrap/>
            <w:hideMark/>
          </w:tcPr>
          <w:p w14:paraId="71D7E0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sition_class</w:t>
            </w:r>
            <w:proofErr w:type="spellEnd"/>
          </w:p>
        </w:tc>
        <w:tc>
          <w:tcPr>
            <w:tcW w:w="2073" w:type="dxa"/>
            <w:noWrap/>
            <w:hideMark/>
          </w:tcPr>
          <w:p w14:paraId="01D0895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erage rating</w:t>
            </w:r>
          </w:p>
        </w:tc>
      </w:tr>
      <w:tr w:rsidR="00AD2F73" w:rsidRPr="00AD2F73" w14:paraId="6C8C5FE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6769B8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3F38C48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7FD799D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D3605E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1429</w:t>
            </w:r>
          </w:p>
        </w:tc>
      </w:tr>
      <w:tr w:rsidR="00AD2F73" w:rsidRPr="00AD2F73" w14:paraId="60871FC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0471E1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235A532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B3540E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508E00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4545</w:t>
            </w:r>
          </w:p>
        </w:tc>
      </w:tr>
      <w:tr w:rsidR="00AD2F73" w:rsidRPr="00AD2F73" w14:paraId="252B7CE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ADB91E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1478242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600ED31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33C4EFA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7143</w:t>
            </w:r>
          </w:p>
        </w:tc>
      </w:tr>
      <w:tr w:rsidR="00AD2F73" w:rsidRPr="00AD2F73" w14:paraId="57D220D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063F84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6638520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9B06E2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207F89B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0313</w:t>
            </w:r>
          </w:p>
        </w:tc>
      </w:tr>
      <w:tr w:rsidR="00AD2F73" w:rsidRPr="00AD2F73" w14:paraId="41E1E1AA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343CF1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4B6DB65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4AFA39B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C86290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3571</w:t>
            </w:r>
          </w:p>
        </w:tc>
      </w:tr>
      <w:tr w:rsidR="00AD2F73" w:rsidRPr="00AD2F73" w14:paraId="70A7B89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19B200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0728B49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3FA5BF7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54AFA05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1538</w:t>
            </w:r>
          </w:p>
        </w:tc>
      </w:tr>
      <w:tr w:rsidR="00AD2F73" w:rsidRPr="00AD2F73" w14:paraId="5C2B1B14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D62856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77A3970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9E4E73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3D8616F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3</w:t>
            </w:r>
          </w:p>
        </w:tc>
      </w:tr>
      <w:tr w:rsidR="00AD2F73" w:rsidRPr="00AD2F73" w14:paraId="2C3C088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CBAADF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20B01B6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1F17BC8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6CA90BF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4865</w:t>
            </w:r>
          </w:p>
        </w:tc>
      </w:tr>
      <w:tr w:rsidR="00AD2F73" w:rsidRPr="00AD2F73" w14:paraId="2D14965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61FCCC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5CFFCEC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5CAD668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34299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1429</w:t>
            </w:r>
          </w:p>
        </w:tc>
      </w:tr>
      <w:tr w:rsidR="00AD2F73" w:rsidRPr="00AD2F73" w14:paraId="5A66641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09D740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21CA8E2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2BC79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439230C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1429</w:t>
            </w:r>
          </w:p>
        </w:tc>
      </w:tr>
      <w:tr w:rsidR="00AD2F73" w:rsidRPr="00AD2F73" w14:paraId="4B23DEAA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251999D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6230D4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06591AE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236A96B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833</w:t>
            </w:r>
          </w:p>
        </w:tc>
      </w:tr>
      <w:tr w:rsidR="00AD2F73" w:rsidRPr="00AD2F73" w14:paraId="5FF6E0AD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A21FB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44C7706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322EE3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4BE309A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225</w:t>
            </w:r>
          </w:p>
        </w:tc>
      </w:tr>
      <w:tr w:rsidR="00AD2F73" w:rsidRPr="00AD2F73" w14:paraId="6E02C26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D163A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78DC3CD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341621A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5015C3B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6239</w:t>
            </w:r>
          </w:p>
        </w:tc>
      </w:tr>
      <w:tr w:rsidR="00AD2F73" w:rsidRPr="00AD2F73" w14:paraId="7C29CEE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AE8278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3742597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076EEC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4580E0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7857</w:t>
            </w:r>
          </w:p>
        </w:tc>
      </w:tr>
      <w:tr w:rsidR="00AD2F73" w:rsidRPr="00AD2F73" w14:paraId="3330B52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F3411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115132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708CAC7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5FC211C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75</w:t>
            </w:r>
          </w:p>
        </w:tc>
      </w:tr>
      <w:tr w:rsidR="00AD2F73" w:rsidRPr="00AD2F73" w14:paraId="06B1C828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EA2FD1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7DD4970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FB3A80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A41504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6667</w:t>
            </w:r>
          </w:p>
        </w:tc>
      </w:tr>
      <w:tr w:rsidR="00AD2F73" w:rsidRPr="00AD2F73" w14:paraId="1664DD9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D584C8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6F7C67A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2A23E4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753BE8F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2647</w:t>
            </w:r>
          </w:p>
        </w:tc>
      </w:tr>
      <w:tr w:rsidR="00AD2F73" w:rsidRPr="00AD2F73" w14:paraId="41337AD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694C02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FC Barcelona</w:t>
            </w:r>
          </w:p>
        </w:tc>
        <w:tc>
          <w:tcPr>
            <w:tcW w:w="1600" w:type="dxa"/>
            <w:noWrap/>
            <w:hideMark/>
          </w:tcPr>
          <w:p w14:paraId="039C155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15EAC8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6B15DFB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647</w:t>
            </w:r>
          </w:p>
        </w:tc>
      </w:tr>
      <w:tr w:rsidR="00AD2F73" w:rsidRPr="00AD2F73" w14:paraId="3E9D6EE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EFB84F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2288D7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28C7B56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1087A3A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</w:t>
            </w:r>
          </w:p>
        </w:tc>
      </w:tr>
      <w:tr w:rsidR="00AD2F73" w:rsidRPr="00AD2F73" w14:paraId="188F24D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8B50AE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46F4DF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0D0E58E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7A75E99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8333</w:t>
            </w:r>
          </w:p>
        </w:tc>
      </w:tr>
      <w:tr w:rsidR="00AD2F73" w:rsidRPr="00AD2F73" w14:paraId="75AF0D5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686186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2163641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7D03881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B87D97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143</w:t>
            </w:r>
          </w:p>
        </w:tc>
      </w:tr>
      <w:tr w:rsidR="00AD2F73" w:rsidRPr="00AD2F73" w14:paraId="718CDEAC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79F8B4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EAF50D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46BD932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1C36F2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6923</w:t>
            </w:r>
          </w:p>
        </w:tc>
      </w:tr>
      <w:tr w:rsidR="00AD2F73" w:rsidRPr="00AD2F73" w14:paraId="4CC55B03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44757B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7FFC91E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1775E18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05A8C4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7273</w:t>
            </w:r>
          </w:p>
        </w:tc>
      </w:tr>
      <w:tr w:rsidR="00AD2F73" w:rsidRPr="00AD2F73" w14:paraId="2335A7C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A41514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6D85D7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587B44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721B7A7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0714</w:t>
            </w:r>
          </w:p>
        </w:tc>
      </w:tr>
      <w:tr w:rsidR="00AD2F73" w:rsidRPr="00AD2F73" w14:paraId="55D9798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C717B7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0899803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03D8492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1B7AECC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526</w:t>
            </w:r>
          </w:p>
        </w:tc>
      </w:tr>
      <w:tr w:rsidR="00AD2F73" w:rsidRPr="00AD2F73" w14:paraId="2E432E6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3194DC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CCA65B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0BAC4EA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6C52599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4393</w:t>
            </w:r>
          </w:p>
        </w:tc>
      </w:tr>
      <w:tr w:rsidR="00AD2F73" w:rsidRPr="00AD2F73" w14:paraId="04DEF1F8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256E7E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B0C3AC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F37A9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566D3F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0588</w:t>
            </w:r>
          </w:p>
        </w:tc>
      </w:tr>
      <w:tr w:rsidR="00AD2F73" w:rsidRPr="00AD2F73" w14:paraId="405726B9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7F569F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CEF35B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FEDB48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7D339E9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778</w:t>
            </w:r>
          </w:p>
        </w:tc>
      </w:tr>
      <w:tr w:rsidR="00AD2F73" w:rsidRPr="00AD2F73" w14:paraId="79E1DB6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755F6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3D99DE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3E8A81B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629E9C5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1818</w:t>
            </w:r>
          </w:p>
        </w:tc>
      </w:tr>
      <w:tr w:rsidR="00AD2F73" w:rsidRPr="00AD2F73" w14:paraId="66AE4513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8A9DD2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5796BF0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4D2AFB1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4EF2D6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784</w:t>
            </w:r>
          </w:p>
        </w:tc>
      </w:tr>
      <w:tr w:rsidR="00AD2F73" w:rsidRPr="00AD2F73" w14:paraId="06258FC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69CD6A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09E2811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17FBF8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2CE2716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</w:t>
            </w:r>
          </w:p>
        </w:tc>
      </w:tr>
      <w:tr w:rsidR="00AD2F73" w:rsidRPr="00AD2F73" w14:paraId="0EEA004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0A905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24FAC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35A2169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64A63F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0909</w:t>
            </w:r>
          </w:p>
        </w:tc>
      </w:tr>
      <w:tr w:rsidR="00AD2F73" w:rsidRPr="00AD2F73" w14:paraId="520F569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2188B5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42A563C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DF118A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54C100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5</w:t>
            </w:r>
          </w:p>
        </w:tc>
      </w:tr>
      <w:tr w:rsidR="00AD2F73" w:rsidRPr="00AD2F73" w14:paraId="49F1C34D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17B048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576A798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2AC5F8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7D6792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641</w:t>
            </w:r>
          </w:p>
        </w:tc>
      </w:tr>
      <w:tr w:rsidR="00AD2F73" w:rsidRPr="00AD2F73" w14:paraId="150DC93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ADE326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9411D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21DF66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283CAF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846</w:t>
            </w:r>
          </w:p>
        </w:tc>
      </w:tr>
      <w:tr w:rsidR="00AD2F73" w:rsidRPr="00AD2F73" w14:paraId="36D7453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CEBE20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04BCC4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46E801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4D89B45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6667</w:t>
            </w:r>
          </w:p>
        </w:tc>
      </w:tr>
      <w:tr w:rsidR="00AD2F73" w:rsidRPr="00AD2F73" w14:paraId="57479BD7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B882FB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29C6C2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35EE162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9D54F1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3333</w:t>
            </w:r>
          </w:p>
        </w:tc>
      </w:tr>
      <w:tr w:rsidR="00AD2F73" w:rsidRPr="00AD2F73" w14:paraId="1CFFCA3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1325E5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4595A1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62E2DAC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33F0191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7838</w:t>
            </w:r>
          </w:p>
        </w:tc>
      </w:tr>
      <w:tr w:rsidR="00AD2F73" w:rsidRPr="00AD2F73" w14:paraId="03301334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BFE978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107B1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6F3E6DD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490941D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752</w:t>
            </w:r>
          </w:p>
        </w:tc>
      </w:tr>
    </w:tbl>
    <w:p w14:paraId="4175BC86" w14:textId="77777777" w:rsidR="00023AA5" w:rsidRPr="006A2870" w:rsidRDefault="00023AA5" w:rsidP="006A2870">
      <w:pPr>
        <w:rPr>
          <w:sz w:val="24"/>
          <w:szCs w:val="24"/>
        </w:rPr>
      </w:pPr>
    </w:p>
    <w:p w14:paraId="075A797B" w14:textId="326BE9FD" w:rsidR="001820CB" w:rsidRPr="00023AA5" w:rsidRDefault="001820CB" w:rsidP="00023AA5">
      <w:pPr>
        <w:pStyle w:val="a4"/>
        <w:numPr>
          <w:ilvl w:val="0"/>
          <w:numId w:val="3"/>
        </w:numPr>
        <w:ind w:firstLineChars="0"/>
        <w:rPr>
          <w:sz w:val="24"/>
          <w:szCs w:val="24"/>
        </w:rPr>
      </w:pPr>
      <w:r w:rsidRPr="00023AA5">
        <w:rPr>
          <w:sz w:val="24"/>
          <w:szCs w:val="24"/>
        </w:rPr>
        <w:t>Data Visualization</w:t>
      </w:r>
    </w:p>
    <w:p w14:paraId="7AD0BE1C" w14:textId="1A9B16DA" w:rsidR="006A2870" w:rsidRPr="006A2870" w:rsidRDefault="006A2870" w:rsidP="006A287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C8722D" wp14:editId="2086DD18">
            <wp:extent cx="5274310" cy="4493260"/>
            <wp:effectExtent l="0" t="0" r="2540" b="2540"/>
            <wp:docPr id="10" name="图表 10">
              <a:extLst xmlns:a="http://schemas.openxmlformats.org/drawingml/2006/main">
                <a:ext uri="{FF2B5EF4-FFF2-40B4-BE49-F238E27FC236}">
                  <a16:creationId xmlns:a16="http://schemas.microsoft.com/office/drawing/2014/main" id="{4134A251-28A3-404B-9944-F198B1B79F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3875B93" w14:textId="4FD0E4E2" w:rsidR="006A2870" w:rsidRPr="006A2870" w:rsidRDefault="00C12964" w:rsidP="006A287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E9A0FF" wp14:editId="6CD229E1">
            <wp:extent cx="4600575" cy="5372100"/>
            <wp:effectExtent l="0" t="0" r="0" b="0"/>
            <wp:docPr id="11" name="图表 11">
              <a:extLst xmlns:a="http://schemas.openxmlformats.org/drawingml/2006/main">
                <a:ext uri="{FF2B5EF4-FFF2-40B4-BE49-F238E27FC236}">
                  <a16:creationId xmlns:a16="http://schemas.microsoft.com/office/drawing/2014/main" id="{3A0936F2-9BB4-412A-9BBF-61260D9C18D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0B8BBB1B" w14:textId="4174F530" w:rsidR="001820CB" w:rsidRPr="00023AA5" w:rsidRDefault="006A2870" w:rsidP="00023AA5">
      <w:pPr>
        <w:pStyle w:val="a4"/>
        <w:numPr>
          <w:ilvl w:val="0"/>
          <w:numId w:val="3"/>
        </w:numPr>
        <w:ind w:firstLineChars="0"/>
        <w:rPr>
          <w:sz w:val="24"/>
          <w:szCs w:val="24"/>
        </w:rPr>
      </w:pPr>
      <w:r w:rsidRPr="00023AA5">
        <w:rPr>
          <w:rFonts w:hint="eastAsia"/>
          <w:sz w:val="24"/>
          <w:szCs w:val="24"/>
        </w:rPr>
        <w:t>K</w:t>
      </w:r>
      <w:r w:rsidRPr="00023AA5">
        <w:rPr>
          <w:sz w:val="24"/>
          <w:szCs w:val="24"/>
        </w:rPr>
        <w:t>ey Business Intelligence</w:t>
      </w:r>
    </w:p>
    <w:p w14:paraId="20EBBC84" w14:textId="7EB26681" w:rsidR="00C80562" w:rsidRDefault="00DF72A3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D</w:t>
      </w:r>
      <w:r>
        <w:rPr>
          <w:sz w:val="24"/>
          <w:szCs w:val="24"/>
        </w:rPr>
        <w:t xml:space="preserve">uring the three seasons, Read Madrid and FC Barcelona had close overall ratings, while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had a lower overall rating.</w:t>
      </w:r>
    </w:p>
    <w:p w14:paraId="1D13611F" w14:textId="51DA9949" w:rsidR="00DF72A3" w:rsidRDefault="00DF72A3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season 19/20 and 20/21,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’s ratings of defenders and midfielders were not far behind those of FC Barcelona and Real Madrid. However, the </w:t>
      </w:r>
      <w:r>
        <w:rPr>
          <w:rFonts w:hint="eastAsia"/>
          <w:sz w:val="24"/>
          <w:szCs w:val="24"/>
        </w:rPr>
        <w:t>front</w:t>
      </w:r>
      <w:r>
        <w:rPr>
          <w:sz w:val="24"/>
          <w:szCs w:val="24"/>
        </w:rPr>
        <w:t xml:space="preserve"> line of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had a great </w:t>
      </w:r>
      <w:r w:rsidRPr="00DF72A3">
        <w:rPr>
          <w:sz w:val="24"/>
          <w:szCs w:val="24"/>
        </w:rPr>
        <w:t>disparity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with</w:t>
      </w:r>
      <w:r>
        <w:rPr>
          <w:sz w:val="24"/>
          <w:szCs w:val="24"/>
        </w:rPr>
        <w:t xml:space="preserve"> the others.</w:t>
      </w:r>
    </w:p>
    <w:p w14:paraId="11A29CE1" w14:textId="152A13A4" w:rsidR="00DF72A3" w:rsidRPr="00DF72A3" w:rsidRDefault="004C694D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e rating of defenders, midfielders as well as overall rating of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showed an upward trend during the three seasons.</w:t>
      </w:r>
    </w:p>
    <w:p w14:paraId="334E8775" w14:textId="1A361779" w:rsidR="00145269" w:rsidRPr="0081219C" w:rsidRDefault="00145269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lastRenderedPageBreak/>
        <w:t>R</w:t>
      </w:r>
      <w:r w:rsidRPr="0081219C">
        <w:rPr>
          <w:sz w:val="24"/>
          <w:szCs w:val="24"/>
        </w:rPr>
        <w:t>eferences</w:t>
      </w:r>
    </w:p>
    <w:p w14:paraId="6EC0DD83" w14:textId="249DD509" w:rsidR="00145269" w:rsidRPr="0081219C" w:rsidRDefault="00145269" w:rsidP="00145269">
      <w:pPr>
        <w:pStyle w:val="a3"/>
        <w:ind w:left="567" w:hanging="567"/>
        <w:rPr>
          <w:rFonts w:ascii="Times New Roman" w:hAnsi="Times New Roman" w:cs="Times New Roman"/>
        </w:rPr>
      </w:pPr>
      <w:r w:rsidRPr="0081219C">
        <w:rPr>
          <w:rFonts w:ascii="Times New Roman" w:hAnsi="Times New Roman" w:cs="Times New Roman"/>
        </w:rPr>
        <w:t>SoFIFA.com. (</w:t>
      </w:r>
      <w:r w:rsidR="00976C70" w:rsidRPr="0081219C">
        <w:rPr>
          <w:rFonts w:ascii="Times New Roman" w:hAnsi="Times New Roman" w:cs="Times New Roman"/>
        </w:rPr>
        <w:t>2020</w:t>
      </w:r>
      <w:r w:rsidRPr="0081219C">
        <w:rPr>
          <w:rFonts w:ascii="Times New Roman" w:hAnsi="Times New Roman" w:cs="Times New Roman"/>
        </w:rPr>
        <w:t>). EA Sports FIFA series database. Retrieved April 10, 2021, from https://www.kaggle.com/stefanoleone992/fifa-21-complete-player-dataset?select=players_21.csv</w:t>
      </w:r>
    </w:p>
    <w:p w14:paraId="282F3B4D" w14:textId="77777777" w:rsidR="00145269" w:rsidRPr="0081219C" w:rsidRDefault="00145269">
      <w:pPr>
        <w:rPr>
          <w:sz w:val="24"/>
          <w:szCs w:val="24"/>
        </w:rPr>
      </w:pPr>
    </w:p>
    <w:sectPr w:rsidR="00145269" w:rsidRPr="008121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8D3EE" w14:textId="77777777" w:rsidR="00AF30E9" w:rsidRDefault="00AF30E9" w:rsidP="006D6C3B">
      <w:r>
        <w:separator/>
      </w:r>
    </w:p>
  </w:endnote>
  <w:endnote w:type="continuationSeparator" w:id="0">
    <w:p w14:paraId="0F141272" w14:textId="77777777" w:rsidR="00AF30E9" w:rsidRDefault="00AF30E9" w:rsidP="006D6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6ACF4" w14:textId="77777777" w:rsidR="00AF30E9" w:rsidRDefault="00AF30E9" w:rsidP="006D6C3B">
      <w:r>
        <w:separator/>
      </w:r>
    </w:p>
  </w:footnote>
  <w:footnote w:type="continuationSeparator" w:id="0">
    <w:p w14:paraId="6A7B7738" w14:textId="77777777" w:rsidR="00AF30E9" w:rsidRDefault="00AF30E9" w:rsidP="006D6C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9686D"/>
    <w:multiLevelType w:val="hybridMultilevel"/>
    <w:tmpl w:val="A5C4E98E"/>
    <w:lvl w:ilvl="0" w:tplc="4D7A9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51C289D"/>
    <w:multiLevelType w:val="hybridMultilevel"/>
    <w:tmpl w:val="508EC0E8"/>
    <w:lvl w:ilvl="0" w:tplc="6F2A396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FB1D3D"/>
    <w:multiLevelType w:val="hybridMultilevel"/>
    <w:tmpl w:val="B9F2EAFC"/>
    <w:lvl w:ilvl="0" w:tplc="B08A4E2E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zI2sjCyNDE0tTRQ0lEKTi0uzszPAykwqwUA5rfoSCwAAAA="/>
  </w:docVars>
  <w:rsids>
    <w:rsidRoot w:val="009E3931"/>
    <w:rsid w:val="00023AA5"/>
    <w:rsid w:val="0011430B"/>
    <w:rsid w:val="00114341"/>
    <w:rsid w:val="00145269"/>
    <w:rsid w:val="00161720"/>
    <w:rsid w:val="001820CB"/>
    <w:rsid w:val="00242869"/>
    <w:rsid w:val="002462D7"/>
    <w:rsid w:val="00432CB4"/>
    <w:rsid w:val="0047733A"/>
    <w:rsid w:val="004C694D"/>
    <w:rsid w:val="0053216B"/>
    <w:rsid w:val="005868D0"/>
    <w:rsid w:val="005B36BD"/>
    <w:rsid w:val="005F34CA"/>
    <w:rsid w:val="005F6C82"/>
    <w:rsid w:val="006A2870"/>
    <w:rsid w:val="006D6C3B"/>
    <w:rsid w:val="006F1E0D"/>
    <w:rsid w:val="00703931"/>
    <w:rsid w:val="00772864"/>
    <w:rsid w:val="007C3527"/>
    <w:rsid w:val="0081219C"/>
    <w:rsid w:val="00883922"/>
    <w:rsid w:val="008D3E86"/>
    <w:rsid w:val="009070F7"/>
    <w:rsid w:val="00976C70"/>
    <w:rsid w:val="009B28F4"/>
    <w:rsid w:val="009E3931"/>
    <w:rsid w:val="00AD2F73"/>
    <w:rsid w:val="00AF30E9"/>
    <w:rsid w:val="00B26394"/>
    <w:rsid w:val="00BB59B8"/>
    <w:rsid w:val="00BE1CAE"/>
    <w:rsid w:val="00C12964"/>
    <w:rsid w:val="00C13B6D"/>
    <w:rsid w:val="00C80562"/>
    <w:rsid w:val="00CE6BF1"/>
    <w:rsid w:val="00D854D1"/>
    <w:rsid w:val="00DB4138"/>
    <w:rsid w:val="00DD218A"/>
    <w:rsid w:val="00DF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F206A6"/>
  <w15:chartTrackingRefBased/>
  <w15:docId w15:val="{17D110B3-7FA7-4502-95E0-C316E2BEE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4526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BE1CAE"/>
    <w:pPr>
      <w:ind w:firstLineChars="200" w:firstLine="420"/>
    </w:pPr>
  </w:style>
  <w:style w:type="table" w:styleId="a5">
    <w:name w:val="Grid Table Light"/>
    <w:basedOn w:val="a1"/>
    <w:uiPriority w:val="40"/>
    <w:rsid w:val="007728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6">
    <w:name w:val="header"/>
    <w:basedOn w:val="a"/>
    <w:link w:val="a7"/>
    <w:uiPriority w:val="99"/>
    <w:unhideWhenUsed/>
    <w:rsid w:val="006D6C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D6C3B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D6C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D6C3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8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3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6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33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5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6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6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3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chart" Target="charts/chart7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chart" Target="charts/chart9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chart" Target="charts/chart8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EPL_BIG6_SALAR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LA_LIGA_BIG3_CLUB_RATING_ROLLUP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_AVG.csv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_STD_DEVIATION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LA_LIGA_BIG3_CLUB_RATING_ROLLUP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PL_BIG6_SALARY.xlsx]Sheet1!数据透视表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 b="1" i="0" u="none" strike="noStrike" baseline="0">
                <a:effectLst/>
              </a:rPr>
              <a:t>Total Wages of the BIG 6 Clubs of English Premiere League From Season 14/15 to 20/21</a:t>
            </a:r>
            <a:endParaRPr lang="zh-CN" alt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Sheet1!$B$1:$B$2</c:f>
              <c:strCache>
                <c:ptCount val="1"/>
                <c:pt idx="0">
                  <c:v>Arsenal</c:v>
                </c:pt>
              </c:strCache>
            </c:strRef>
          </c:tx>
          <c:spPr>
            <a:ln w="34925" cap="rnd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solidFill>
                <a:srgbClr val="FF0000"/>
              </a:solidFill>
              <a:ln w="9525">
                <a:solidFill>
                  <a:srgbClr val="FF0000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B$3:$B$10</c:f>
              <c:numCache>
                <c:formatCode>General</c:formatCode>
                <c:ptCount val="7"/>
                <c:pt idx="0">
                  <c:v>2428000</c:v>
                </c:pt>
                <c:pt idx="1">
                  <c:v>2640000</c:v>
                </c:pt>
                <c:pt idx="2">
                  <c:v>3146000</c:v>
                </c:pt>
                <c:pt idx="3">
                  <c:v>2961000</c:v>
                </c:pt>
                <c:pt idx="4">
                  <c:v>2484000</c:v>
                </c:pt>
                <c:pt idx="5">
                  <c:v>1996000</c:v>
                </c:pt>
                <c:pt idx="6">
                  <c:v>2046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592-4723-9A9E-932C7DB36DB6}"/>
            </c:ext>
          </c:extLst>
        </c:ser>
        <c:ser>
          <c:idx val="1"/>
          <c:order val="1"/>
          <c:tx>
            <c:strRef>
              <c:f>Sheet1!$C$1:$C$2</c:f>
              <c:strCache>
                <c:ptCount val="1"/>
                <c:pt idx="0">
                  <c:v>Chelsea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C$3:$C$10</c:f>
              <c:numCache>
                <c:formatCode>General</c:formatCode>
                <c:ptCount val="7"/>
                <c:pt idx="0">
                  <c:v>2571000</c:v>
                </c:pt>
                <c:pt idx="1">
                  <c:v>2847000</c:v>
                </c:pt>
                <c:pt idx="2">
                  <c:v>3379000</c:v>
                </c:pt>
                <c:pt idx="3">
                  <c:v>3508000</c:v>
                </c:pt>
                <c:pt idx="4">
                  <c:v>3367000</c:v>
                </c:pt>
                <c:pt idx="5">
                  <c:v>2775000</c:v>
                </c:pt>
                <c:pt idx="6">
                  <c:v>2698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592-4723-9A9E-932C7DB36DB6}"/>
            </c:ext>
          </c:extLst>
        </c:ser>
        <c:ser>
          <c:idx val="2"/>
          <c:order val="2"/>
          <c:tx>
            <c:strRef>
              <c:f>Sheet1!$D$1:$D$2</c:f>
              <c:strCache>
                <c:ptCount val="1"/>
                <c:pt idx="0">
                  <c:v>Liverpool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D$3:$D$10</c:f>
              <c:numCache>
                <c:formatCode>General</c:formatCode>
                <c:ptCount val="7"/>
                <c:pt idx="0">
                  <c:v>1832000</c:v>
                </c:pt>
                <c:pt idx="1">
                  <c:v>2111000</c:v>
                </c:pt>
                <c:pt idx="2">
                  <c:v>2514000</c:v>
                </c:pt>
                <c:pt idx="3">
                  <c:v>2725000</c:v>
                </c:pt>
                <c:pt idx="4">
                  <c:v>2996000</c:v>
                </c:pt>
                <c:pt idx="5">
                  <c:v>2626000</c:v>
                </c:pt>
                <c:pt idx="6">
                  <c:v>3154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592-4723-9A9E-932C7DB36DB6}"/>
            </c:ext>
          </c:extLst>
        </c:ser>
        <c:ser>
          <c:idx val="3"/>
          <c:order val="3"/>
          <c:tx>
            <c:strRef>
              <c:f>Sheet1!$E$1:$E$2</c:f>
              <c:strCache>
                <c:ptCount val="1"/>
                <c:pt idx="0">
                  <c:v>Manchester City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4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4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E$3:$E$10</c:f>
              <c:numCache>
                <c:formatCode>General</c:formatCode>
                <c:ptCount val="7"/>
                <c:pt idx="0">
                  <c:v>2830000</c:v>
                </c:pt>
                <c:pt idx="1">
                  <c:v>2817000</c:v>
                </c:pt>
                <c:pt idx="2">
                  <c:v>3442000</c:v>
                </c:pt>
                <c:pt idx="3">
                  <c:v>3141000</c:v>
                </c:pt>
                <c:pt idx="4">
                  <c:v>3776000</c:v>
                </c:pt>
                <c:pt idx="5">
                  <c:v>3958000</c:v>
                </c:pt>
                <c:pt idx="6">
                  <c:v>3765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592-4723-9A9E-932C7DB36DB6}"/>
            </c:ext>
          </c:extLst>
        </c:ser>
        <c:ser>
          <c:idx val="4"/>
          <c:order val="4"/>
          <c:tx>
            <c:strRef>
              <c:f>Sheet1!$F$1:$F$2</c:f>
              <c:strCache>
                <c:ptCount val="1"/>
                <c:pt idx="0">
                  <c:v>Manchester United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5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5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F$3:$F$10</c:f>
              <c:numCache>
                <c:formatCode>General</c:formatCode>
                <c:ptCount val="7"/>
                <c:pt idx="0">
                  <c:v>2659000</c:v>
                </c:pt>
                <c:pt idx="1">
                  <c:v>2278000</c:v>
                </c:pt>
                <c:pt idx="2">
                  <c:v>3412000</c:v>
                </c:pt>
                <c:pt idx="3">
                  <c:v>3497000</c:v>
                </c:pt>
                <c:pt idx="4">
                  <c:v>3483000</c:v>
                </c:pt>
                <c:pt idx="5">
                  <c:v>2837000</c:v>
                </c:pt>
                <c:pt idx="6">
                  <c:v>295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592-4723-9A9E-932C7DB36DB6}"/>
            </c:ext>
          </c:extLst>
        </c:ser>
        <c:ser>
          <c:idx val="5"/>
          <c:order val="5"/>
          <c:tx>
            <c:strRef>
              <c:f>Sheet1!$G$1:$G$2</c:f>
              <c:strCache>
                <c:ptCount val="1"/>
                <c:pt idx="0">
                  <c:v>Tottenham Hotspur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6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G$3:$G$10</c:f>
              <c:numCache>
                <c:formatCode>General</c:formatCode>
                <c:ptCount val="7"/>
                <c:pt idx="0">
                  <c:v>1860000</c:v>
                </c:pt>
                <c:pt idx="1">
                  <c:v>1577000</c:v>
                </c:pt>
                <c:pt idx="2">
                  <c:v>2045000</c:v>
                </c:pt>
                <c:pt idx="3">
                  <c:v>2240000</c:v>
                </c:pt>
                <c:pt idx="4">
                  <c:v>2542000</c:v>
                </c:pt>
                <c:pt idx="5">
                  <c:v>2563500</c:v>
                </c:pt>
                <c:pt idx="6">
                  <c:v>2542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592-4723-9A9E-932C7DB36D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1113888"/>
        <c:axId val="611112248"/>
      </c:lineChart>
      <c:catAx>
        <c:axId val="6111138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11112248"/>
        <c:crosses val="autoZero"/>
        <c:auto val="1"/>
        <c:lblAlgn val="ctr"/>
        <c:lblOffset val="100"/>
        <c:noMultiLvlLbl val="0"/>
      </c:catAx>
      <c:valAx>
        <c:axId val="611112248"/>
        <c:scaling>
          <c:orientation val="minMax"/>
          <c:min val="100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otal wage (</a:t>
                </a:r>
                <a:r>
                  <a:rPr lang="zh-CN" altLang="en-US" sz="900" b="0" i="0" u="none" strike="noStrike" cap="all" baseline="0">
                    <a:effectLst/>
                  </a:rPr>
                  <a:t>€</a:t>
                </a:r>
                <a:r>
                  <a:rPr lang="en-US" altLang="zh-CN"/>
                  <a:t>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11113888"/>
        <c:crosses val="autoZero"/>
        <c:crossBetween val="between"/>
        <c:dispUnits>
          <c:builtInUnit val="million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LA_LIGA_BIG3_CLUB_RATING_ROLLUP.xlsx]Sheet2 (2)!数据透视表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600" b="1" i="0" u="none" strike="noStrike" baseline="0">
                <a:effectLst/>
              </a:rPr>
              <a:t>Atlético Madrid's Ratings from season 18/19 to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square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triangle"/>
          <c:size val="5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1"/>
          <c:order val="0"/>
          <c:tx>
            <c:strRef>
              <c:f>'Sheet2 (2)'!$B$4:$B$5</c:f>
              <c:strCache>
                <c:ptCount val="1"/>
                <c:pt idx="0">
                  <c:v>forward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B$6:$B$9</c:f>
              <c:numCache>
                <c:formatCode>General</c:formatCode>
                <c:ptCount val="3"/>
                <c:pt idx="0">
                  <c:v>74.454499999999996</c:v>
                </c:pt>
                <c:pt idx="1">
                  <c:v>73.153800000000004</c:v>
                </c:pt>
                <c:pt idx="2">
                  <c:v>74.1428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D69-489F-96A4-93E0D968FE21}"/>
            </c:ext>
          </c:extLst>
        </c:ser>
        <c:ser>
          <c:idx val="0"/>
          <c:order val="1"/>
          <c:tx>
            <c:strRef>
              <c:f>'Sheet2 (2)'!$C$4:$C$5</c:f>
              <c:strCache>
                <c:ptCount val="1"/>
                <c:pt idx="0">
                  <c:v>midfielder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C$6:$C$9</c:f>
              <c:numCache>
                <c:formatCode>General</c:formatCode>
                <c:ptCount val="3"/>
                <c:pt idx="0">
                  <c:v>75.714299999999994</c:v>
                </c:pt>
                <c:pt idx="1">
                  <c:v>77.3</c:v>
                </c:pt>
                <c:pt idx="2">
                  <c:v>77.5832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D69-489F-96A4-93E0D968FE21}"/>
            </c:ext>
          </c:extLst>
        </c:ser>
        <c:ser>
          <c:idx val="2"/>
          <c:order val="2"/>
          <c:tx>
            <c:strRef>
              <c:f>'Sheet2 (2)'!$D$4:$D$5</c:f>
              <c:strCache>
                <c:ptCount val="1"/>
                <c:pt idx="0">
                  <c:v>defender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D$6:$D$9</c:f>
              <c:numCache>
                <c:formatCode>General</c:formatCode>
                <c:ptCount val="3"/>
                <c:pt idx="0">
                  <c:v>75.142899999999997</c:v>
                </c:pt>
                <c:pt idx="1">
                  <c:v>76.357100000000003</c:v>
                </c:pt>
                <c:pt idx="2">
                  <c:v>77.1428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D69-489F-96A4-93E0D968FE21}"/>
            </c:ext>
          </c:extLst>
        </c:ser>
        <c:ser>
          <c:idx val="3"/>
          <c:order val="3"/>
          <c:tx>
            <c:strRef>
              <c:f>'Sheet2 (2)'!$E$4:$E$5</c:f>
              <c:strCache>
                <c:ptCount val="1"/>
                <c:pt idx="0">
                  <c:v>overall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E$6:$E$9</c:f>
              <c:numCache>
                <c:formatCode>General</c:formatCode>
                <c:ptCount val="3"/>
                <c:pt idx="0">
                  <c:v>75.031300000000002</c:v>
                </c:pt>
                <c:pt idx="1">
                  <c:v>75.486500000000007</c:v>
                </c:pt>
                <c:pt idx="2">
                  <c:v>76.224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D69-489F-96A4-93E0D968FE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0380472"/>
        <c:axId val="730381784"/>
      </c:lineChart>
      <c:catAx>
        <c:axId val="7303804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</a:p>
              <a:p>
                <a:pPr>
                  <a:defRPr/>
                </a:pPr>
                <a:r>
                  <a:rPr lang="en-US" altLang="zh-CN"/>
                  <a:t>POSI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1784"/>
        <c:crosses val="autoZero"/>
        <c:auto val="1"/>
        <c:lblAlgn val="ctr"/>
        <c:lblOffset val="100"/>
        <c:noMultiLvlLbl val="0"/>
      </c:catAx>
      <c:valAx>
        <c:axId val="730381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aseline="0"/>
                  <a:t>rating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0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English Premiere League in Season 20/21</a:t>
            </a:r>
            <a:endParaRPr 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C86BFB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4:$A$24</c:f>
              <c:strCache>
                <c:ptCount val="20"/>
                <c:pt idx="0">
                  <c:v>Sheffield United</c:v>
                </c:pt>
                <c:pt idx="1">
                  <c:v>West Ham United</c:v>
                </c:pt>
                <c:pt idx="2">
                  <c:v>Burnley</c:v>
                </c:pt>
                <c:pt idx="3">
                  <c:v>Newcastle United</c:v>
                </c:pt>
                <c:pt idx="4">
                  <c:v>Southampton</c:v>
                </c:pt>
                <c:pt idx="5">
                  <c:v>Brighton &amp; Hove Albion</c:v>
                </c:pt>
                <c:pt idx="6">
                  <c:v>Crystal Palace</c:v>
                </c:pt>
                <c:pt idx="7">
                  <c:v>Aston Villa</c:v>
                </c:pt>
                <c:pt idx="8">
                  <c:v>West Bromwich Albion</c:v>
                </c:pt>
                <c:pt idx="9">
                  <c:v>Leeds United</c:v>
                </c:pt>
                <c:pt idx="10">
                  <c:v>Wolverhampton Wanderers</c:v>
                </c:pt>
                <c:pt idx="11">
                  <c:v>Fulham</c:v>
                </c:pt>
                <c:pt idx="12">
                  <c:v>Everton</c:v>
                </c:pt>
                <c:pt idx="13">
                  <c:v>Leicester City</c:v>
                </c:pt>
                <c:pt idx="14">
                  <c:v>Arsenal</c:v>
                </c:pt>
                <c:pt idx="15">
                  <c:v>Tottenham Hotspur</c:v>
                </c:pt>
                <c:pt idx="16">
                  <c:v>Chelsea</c:v>
                </c:pt>
                <c:pt idx="17">
                  <c:v>Manchester United</c:v>
                </c:pt>
                <c:pt idx="18">
                  <c:v>Liverpool</c:v>
                </c:pt>
                <c:pt idx="19">
                  <c:v>Manchester City</c:v>
                </c:pt>
              </c:strCache>
            </c:strRef>
          </c:cat>
          <c:val>
            <c:numRef>
              <c:f>Sheet1!$B$4:$B$24</c:f>
              <c:numCache>
                <c:formatCode>General</c:formatCode>
                <c:ptCount val="20"/>
                <c:pt idx="0">
                  <c:v>634000</c:v>
                </c:pt>
                <c:pt idx="1">
                  <c:v>850000</c:v>
                </c:pt>
                <c:pt idx="2">
                  <c:v>926000</c:v>
                </c:pt>
                <c:pt idx="3">
                  <c:v>993000</c:v>
                </c:pt>
                <c:pt idx="4">
                  <c:v>1021000</c:v>
                </c:pt>
                <c:pt idx="5">
                  <c:v>1068000</c:v>
                </c:pt>
                <c:pt idx="6">
                  <c:v>1131000</c:v>
                </c:pt>
                <c:pt idx="7">
                  <c:v>1141000</c:v>
                </c:pt>
                <c:pt idx="8">
                  <c:v>1161000</c:v>
                </c:pt>
                <c:pt idx="9">
                  <c:v>1212500</c:v>
                </c:pt>
                <c:pt idx="10">
                  <c:v>1344000</c:v>
                </c:pt>
                <c:pt idx="11">
                  <c:v>1616000</c:v>
                </c:pt>
                <c:pt idx="12">
                  <c:v>1872000</c:v>
                </c:pt>
                <c:pt idx="13">
                  <c:v>1981000</c:v>
                </c:pt>
                <c:pt idx="14">
                  <c:v>2046000</c:v>
                </c:pt>
                <c:pt idx="15">
                  <c:v>2542000</c:v>
                </c:pt>
                <c:pt idx="16">
                  <c:v>2698000</c:v>
                </c:pt>
                <c:pt idx="17">
                  <c:v>2950000</c:v>
                </c:pt>
                <c:pt idx="18">
                  <c:v>3154000</c:v>
                </c:pt>
                <c:pt idx="19">
                  <c:v>3765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22C-4142-9124-54A4579465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2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French League 1 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2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2)'!$A$4:$A$24</c:f>
              <c:strCache>
                <c:ptCount val="20"/>
                <c:pt idx="0">
                  <c:v>Dijon FCO</c:v>
                </c:pt>
                <c:pt idx="1">
                  <c:v>Stade Brestois 29</c:v>
                </c:pt>
                <c:pt idx="2">
                  <c:v>Nîmes Olympique</c:v>
                </c:pt>
                <c:pt idx="3">
                  <c:v>FC Metz</c:v>
                </c:pt>
                <c:pt idx="4">
                  <c:v>FC Lorient</c:v>
                </c:pt>
                <c:pt idx="5">
                  <c:v>Stade de Reims</c:v>
                </c:pt>
                <c:pt idx="6">
                  <c:v>Angers SCO</c:v>
                </c:pt>
                <c:pt idx="7">
                  <c:v>FC Nantes</c:v>
                </c:pt>
                <c:pt idx="8">
                  <c:v>RC Strasbourg Alsace</c:v>
                </c:pt>
                <c:pt idx="9">
                  <c:v>AS Saint-Étienne</c:v>
                </c:pt>
                <c:pt idx="10">
                  <c:v>Montpellier HSC</c:v>
                </c:pt>
                <c:pt idx="11">
                  <c:v>Racing Club de Lens</c:v>
                </c:pt>
                <c:pt idx="12">
                  <c:v>FC Girondins de Bordeaux</c:v>
                </c:pt>
                <c:pt idx="13">
                  <c:v>OGC Nice</c:v>
                </c:pt>
                <c:pt idx="14">
                  <c:v>LOSC Lille</c:v>
                </c:pt>
                <c:pt idx="15">
                  <c:v>Stade Rennais FC</c:v>
                </c:pt>
                <c:pt idx="16">
                  <c:v>Olympique de Marseille</c:v>
                </c:pt>
                <c:pt idx="17">
                  <c:v>Olympique Lyonnais</c:v>
                </c:pt>
                <c:pt idx="18">
                  <c:v>AS Monaco</c:v>
                </c:pt>
                <c:pt idx="19">
                  <c:v>Paris Saint-Germain</c:v>
                </c:pt>
              </c:strCache>
            </c:strRef>
          </c:cat>
          <c:val>
            <c:numRef>
              <c:f>'Sheet1 (2)'!$B$4:$B$24</c:f>
              <c:numCache>
                <c:formatCode>General</c:formatCode>
                <c:ptCount val="20"/>
                <c:pt idx="0">
                  <c:v>183100</c:v>
                </c:pt>
                <c:pt idx="1">
                  <c:v>243000</c:v>
                </c:pt>
                <c:pt idx="2">
                  <c:v>286000</c:v>
                </c:pt>
                <c:pt idx="3">
                  <c:v>291500</c:v>
                </c:pt>
                <c:pt idx="4">
                  <c:v>320000</c:v>
                </c:pt>
                <c:pt idx="5">
                  <c:v>350000</c:v>
                </c:pt>
                <c:pt idx="6">
                  <c:v>361000</c:v>
                </c:pt>
                <c:pt idx="7">
                  <c:v>404000</c:v>
                </c:pt>
                <c:pt idx="8">
                  <c:v>415000</c:v>
                </c:pt>
                <c:pt idx="9">
                  <c:v>433100</c:v>
                </c:pt>
                <c:pt idx="10">
                  <c:v>487000</c:v>
                </c:pt>
                <c:pt idx="11">
                  <c:v>513000</c:v>
                </c:pt>
                <c:pt idx="12">
                  <c:v>534000</c:v>
                </c:pt>
                <c:pt idx="13">
                  <c:v>546000</c:v>
                </c:pt>
                <c:pt idx="14">
                  <c:v>587150</c:v>
                </c:pt>
                <c:pt idx="15">
                  <c:v>749000</c:v>
                </c:pt>
                <c:pt idx="16">
                  <c:v>780950</c:v>
                </c:pt>
                <c:pt idx="17">
                  <c:v>1004000</c:v>
                </c:pt>
                <c:pt idx="18">
                  <c:v>1054000</c:v>
                </c:pt>
                <c:pt idx="19">
                  <c:v>21255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435-4C9A-BDFD-213D120DB4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3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German 1. Bundesliga 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3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3)'!$A$4:$A$22</c:f>
              <c:strCache>
                <c:ptCount val="18"/>
                <c:pt idx="0">
                  <c:v>DSC Arminia Bielefeld</c:v>
                </c:pt>
                <c:pt idx="1">
                  <c:v>VfB Stuttgart</c:v>
                </c:pt>
                <c:pt idx="2">
                  <c:v>1. FC Union Berlin</c:v>
                </c:pt>
                <c:pt idx="3">
                  <c:v>SC Freiburg</c:v>
                </c:pt>
                <c:pt idx="4">
                  <c:v>1. FSV Mainz 05</c:v>
                </c:pt>
                <c:pt idx="5">
                  <c:v>1. FC Köln</c:v>
                </c:pt>
                <c:pt idx="6">
                  <c:v>SV Werder Bremen</c:v>
                </c:pt>
                <c:pt idx="7">
                  <c:v>FC Augsburg</c:v>
                </c:pt>
                <c:pt idx="8">
                  <c:v>FC Schalke 04</c:v>
                </c:pt>
                <c:pt idx="9">
                  <c:v>Eintracht Frankfurt</c:v>
                </c:pt>
                <c:pt idx="10">
                  <c:v>TSG 1899 Hoffenheim</c:v>
                </c:pt>
                <c:pt idx="11">
                  <c:v>Hertha BSC</c:v>
                </c:pt>
                <c:pt idx="12">
                  <c:v>Borussia Mönchengladbach</c:v>
                </c:pt>
                <c:pt idx="13">
                  <c:v>VfL Wolfsburg</c:v>
                </c:pt>
                <c:pt idx="14">
                  <c:v>RB Leipzig</c:v>
                </c:pt>
                <c:pt idx="15">
                  <c:v>Bayer 04 Leverkusen</c:v>
                </c:pt>
                <c:pt idx="16">
                  <c:v>Borussia Dortmund</c:v>
                </c:pt>
                <c:pt idx="17">
                  <c:v>FC Bayern München</c:v>
                </c:pt>
              </c:strCache>
            </c:strRef>
          </c:cat>
          <c:val>
            <c:numRef>
              <c:f>'Sheet1 (3)'!$B$4:$B$22</c:f>
              <c:numCache>
                <c:formatCode>General</c:formatCode>
                <c:ptCount val="18"/>
                <c:pt idx="0">
                  <c:v>315000</c:v>
                </c:pt>
                <c:pt idx="1">
                  <c:v>361300</c:v>
                </c:pt>
                <c:pt idx="2">
                  <c:v>440600</c:v>
                </c:pt>
                <c:pt idx="3">
                  <c:v>448000</c:v>
                </c:pt>
                <c:pt idx="4">
                  <c:v>448000</c:v>
                </c:pt>
                <c:pt idx="5">
                  <c:v>456000</c:v>
                </c:pt>
                <c:pt idx="6">
                  <c:v>502000</c:v>
                </c:pt>
                <c:pt idx="7">
                  <c:v>504000</c:v>
                </c:pt>
                <c:pt idx="8">
                  <c:v>505000</c:v>
                </c:pt>
                <c:pt idx="9">
                  <c:v>585000</c:v>
                </c:pt>
                <c:pt idx="10">
                  <c:v>725000</c:v>
                </c:pt>
                <c:pt idx="11">
                  <c:v>769500</c:v>
                </c:pt>
                <c:pt idx="12">
                  <c:v>854600</c:v>
                </c:pt>
                <c:pt idx="13">
                  <c:v>888000</c:v>
                </c:pt>
                <c:pt idx="14">
                  <c:v>1044550</c:v>
                </c:pt>
                <c:pt idx="15">
                  <c:v>1230000</c:v>
                </c:pt>
                <c:pt idx="16">
                  <c:v>1314000</c:v>
                </c:pt>
                <c:pt idx="17">
                  <c:v>1802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23-4C76-A06E-C13318FEDE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4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</a:t>
            </a:r>
            <a:r>
              <a:rPr lang="en-US" sz="1200" baseline="0"/>
              <a:t> Italian Serie A </a:t>
            </a:r>
            <a:r>
              <a:rPr lang="en-US" sz="1200"/>
              <a:t>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8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4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4)'!$A$4:$A$24</c:f>
              <c:strCache>
                <c:ptCount val="20"/>
                <c:pt idx="0">
                  <c:v>Crotone</c:v>
                </c:pt>
                <c:pt idx="1">
                  <c:v>Benevento</c:v>
                </c:pt>
                <c:pt idx="2">
                  <c:v>Sampdoria</c:v>
                </c:pt>
                <c:pt idx="3">
                  <c:v>Genoa</c:v>
                </c:pt>
                <c:pt idx="4">
                  <c:v>Udinese</c:v>
                </c:pt>
                <c:pt idx="5">
                  <c:v>Spezia</c:v>
                </c:pt>
                <c:pt idx="6">
                  <c:v>Hellas Verona</c:v>
                </c:pt>
                <c:pt idx="7">
                  <c:v>Cagliari</c:v>
                </c:pt>
                <c:pt idx="8">
                  <c:v>Bologna</c:v>
                </c:pt>
                <c:pt idx="9">
                  <c:v>Parma</c:v>
                </c:pt>
                <c:pt idx="10">
                  <c:v>Sassuolo</c:v>
                </c:pt>
                <c:pt idx="11">
                  <c:v>Milan</c:v>
                </c:pt>
                <c:pt idx="12">
                  <c:v>Torino</c:v>
                </c:pt>
                <c:pt idx="13">
                  <c:v>Fiorentina</c:v>
                </c:pt>
                <c:pt idx="14">
                  <c:v>Roma</c:v>
                </c:pt>
                <c:pt idx="15">
                  <c:v>Atalanta</c:v>
                </c:pt>
                <c:pt idx="16">
                  <c:v>Lazio</c:v>
                </c:pt>
                <c:pt idx="17">
                  <c:v>Napoli</c:v>
                </c:pt>
                <c:pt idx="18">
                  <c:v>Juventus</c:v>
                </c:pt>
                <c:pt idx="19">
                  <c:v>Inter</c:v>
                </c:pt>
              </c:strCache>
            </c:strRef>
          </c:cat>
          <c:val>
            <c:numRef>
              <c:f>'Sheet1 (4)'!$B$4:$B$24</c:f>
              <c:numCache>
                <c:formatCode>General</c:formatCode>
                <c:ptCount val="20"/>
                <c:pt idx="0">
                  <c:v>150300</c:v>
                </c:pt>
                <c:pt idx="1">
                  <c:v>285900</c:v>
                </c:pt>
                <c:pt idx="2">
                  <c:v>310000</c:v>
                </c:pt>
                <c:pt idx="3">
                  <c:v>325700</c:v>
                </c:pt>
                <c:pt idx="4">
                  <c:v>345450</c:v>
                </c:pt>
                <c:pt idx="5">
                  <c:v>360000</c:v>
                </c:pt>
                <c:pt idx="6">
                  <c:v>466000</c:v>
                </c:pt>
                <c:pt idx="7">
                  <c:v>536000</c:v>
                </c:pt>
                <c:pt idx="8">
                  <c:v>548000</c:v>
                </c:pt>
                <c:pt idx="9">
                  <c:v>569000</c:v>
                </c:pt>
                <c:pt idx="10">
                  <c:v>589000</c:v>
                </c:pt>
                <c:pt idx="11">
                  <c:v>807000</c:v>
                </c:pt>
                <c:pt idx="12">
                  <c:v>862000</c:v>
                </c:pt>
                <c:pt idx="13">
                  <c:v>977550</c:v>
                </c:pt>
                <c:pt idx="14">
                  <c:v>1092000</c:v>
                </c:pt>
                <c:pt idx="15">
                  <c:v>1297000</c:v>
                </c:pt>
                <c:pt idx="16">
                  <c:v>1513000</c:v>
                </c:pt>
                <c:pt idx="17">
                  <c:v>1833000</c:v>
                </c:pt>
                <c:pt idx="18">
                  <c:v>2161000</c:v>
                </c:pt>
                <c:pt idx="19">
                  <c:v>2776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425-479C-A488-F391425A05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5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</a:t>
            </a:r>
            <a:r>
              <a:rPr lang="en-US" sz="1200" baseline="0"/>
              <a:t> Spainish La Liga </a:t>
            </a:r>
            <a:r>
              <a:rPr lang="en-US" sz="1200"/>
              <a:t>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8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9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5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EE2A3D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5)'!$A$4:$A$24</c:f>
              <c:strCache>
                <c:ptCount val="20"/>
                <c:pt idx="0">
                  <c:v>Elche CF</c:v>
                </c:pt>
                <c:pt idx="1">
                  <c:v>SD Huesca</c:v>
                </c:pt>
                <c:pt idx="2">
                  <c:v>Real Valladolid CF</c:v>
                </c:pt>
                <c:pt idx="3">
                  <c:v>RC Celta</c:v>
                </c:pt>
                <c:pt idx="4">
                  <c:v>Cádiz CF</c:v>
                </c:pt>
                <c:pt idx="5">
                  <c:v>Deportivo Alavés</c:v>
                </c:pt>
                <c:pt idx="6">
                  <c:v>Granada CF</c:v>
                </c:pt>
                <c:pt idx="7">
                  <c:v>Levante UD</c:v>
                </c:pt>
                <c:pt idx="8">
                  <c:v>Athletic Club de Bilbao</c:v>
                </c:pt>
                <c:pt idx="9">
                  <c:v>SD Eibar</c:v>
                </c:pt>
                <c:pt idx="10">
                  <c:v>Getafe CF</c:v>
                </c:pt>
                <c:pt idx="11">
                  <c:v>Real Betis</c:v>
                </c:pt>
                <c:pt idx="12">
                  <c:v>CA Osasuna</c:v>
                </c:pt>
                <c:pt idx="13">
                  <c:v>Real Sociedad</c:v>
                </c:pt>
                <c:pt idx="14">
                  <c:v>Valencia CF</c:v>
                </c:pt>
                <c:pt idx="15">
                  <c:v>Villarreal CF</c:v>
                </c:pt>
                <c:pt idx="16">
                  <c:v>Sevilla FC</c:v>
                </c:pt>
                <c:pt idx="17">
                  <c:v>Atlético Madrid</c:v>
                </c:pt>
                <c:pt idx="18">
                  <c:v>FC Barcelona</c:v>
                </c:pt>
                <c:pt idx="19">
                  <c:v>Real Madrid</c:v>
                </c:pt>
              </c:strCache>
            </c:strRef>
          </c:cat>
          <c:val>
            <c:numRef>
              <c:f>'Sheet1 (5)'!$B$4:$B$24</c:f>
              <c:numCache>
                <c:formatCode>General</c:formatCode>
                <c:ptCount val="20"/>
                <c:pt idx="0">
                  <c:v>208950</c:v>
                </c:pt>
                <c:pt idx="1">
                  <c:v>345000</c:v>
                </c:pt>
                <c:pt idx="2">
                  <c:v>435000</c:v>
                </c:pt>
                <c:pt idx="3">
                  <c:v>447300</c:v>
                </c:pt>
                <c:pt idx="4">
                  <c:v>492000</c:v>
                </c:pt>
                <c:pt idx="5">
                  <c:v>495000</c:v>
                </c:pt>
                <c:pt idx="6">
                  <c:v>539000</c:v>
                </c:pt>
                <c:pt idx="7">
                  <c:v>563000</c:v>
                </c:pt>
                <c:pt idx="8">
                  <c:v>563000</c:v>
                </c:pt>
                <c:pt idx="9">
                  <c:v>563000</c:v>
                </c:pt>
                <c:pt idx="10">
                  <c:v>565500</c:v>
                </c:pt>
                <c:pt idx="11">
                  <c:v>585000</c:v>
                </c:pt>
                <c:pt idx="12">
                  <c:v>612500</c:v>
                </c:pt>
                <c:pt idx="13">
                  <c:v>691000</c:v>
                </c:pt>
                <c:pt idx="14">
                  <c:v>714900</c:v>
                </c:pt>
                <c:pt idx="15">
                  <c:v>813500</c:v>
                </c:pt>
                <c:pt idx="16">
                  <c:v>814000</c:v>
                </c:pt>
                <c:pt idx="17">
                  <c:v>1597000</c:v>
                </c:pt>
                <c:pt idx="18">
                  <c:v>4738000</c:v>
                </c:pt>
                <c:pt idx="19">
                  <c:v>484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81-460B-AA88-568C758729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_AVG.xlsx]Sheet1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 b="1" i="0" baseline="0">
                <a:effectLst>
                  <a:outerShdw blurRad="50800" dist="38100" dir="5400000" algn="t" rotWithShape="0">
                    <a:srgbClr val="000000">
                      <a:alpha val="40000"/>
                    </a:srgbClr>
                  </a:outerShdw>
                </a:effectLst>
              </a:rPr>
              <a:t>Average of Total Wage In Season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2:$A$7</c:f>
              <c:strCache>
                <c:ptCount val="5"/>
                <c:pt idx="0">
                  <c:v>French Ligue 1</c:v>
                </c:pt>
                <c:pt idx="1">
                  <c:v>German 1. Bundesliga</c:v>
                </c:pt>
                <c:pt idx="2">
                  <c:v>Italian Serie A</c:v>
                </c:pt>
                <c:pt idx="3">
                  <c:v>Spain Primera Division</c:v>
                </c:pt>
                <c:pt idx="4">
                  <c:v>English Premier League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5"/>
                <c:pt idx="0">
                  <c:v>583367.5</c:v>
                </c:pt>
                <c:pt idx="1">
                  <c:v>732919.44440000004</c:v>
                </c:pt>
                <c:pt idx="2">
                  <c:v>890195</c:v>
                </c:pt>
                <c:pt idx="3">
                  <c:v>1031532.5</c:v>
                </c:pt>
                <c:pt idx="4">
                  <c:v>17052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EFE-42EF-B8A0-84BD6392EC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41901656"/>
        <c:axId val="641898376"/>
      </c:barChart>
      <c:catAx>
        <c:axId val="641901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league nam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1898376"/>
        <c:crosses val="autoZero"/>
        <c:auto val="1"/>
        <c:lblAlgn val="ctr"/>
        <c:lblOffset val="100"/>
        <c:noMultiLvlLbl val="0"/>
      </c:catAx>
      <c:valAx>
        <c:axId val="641898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verage Total wage (€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1901656"/>
        <c:crosses val="autoZero"/>
        <c:crossBetween val="between"/>
        <c:dispUnits>
          <c:builtInUnit val="million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_STD_DEVIATION.xlsx]Sheet1!数据透视表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/>
              <a:t>Standard Deviation of Total Wage In Season</a:t>
            </a:r>
            <a:r>
              <a:rPr lang="en-US" altLang="zh-CN" sz="1200" baseline="0"/>
              <a:t> 20/21</a:t>
            </a:r>
            <a:endParaRPr lang="zh-CN" alt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汇总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2:$A$7</c:f>
              <c:strCache>
                <c:ptCount val="5"/>
                <c:pt idx="0">
                  <c:v>German 1. Bundesliga</c:v>
                </c:pt>
                <c:pt idx="1">
                  <c:v>French Ligue 1</c:v>
                </c:pt>
                <c:pt idx="2">
                  <c:v>Italian Serie A</c:v>
                </c:pt>
                <c:pt idx="3">
                  <c:v>English Premier League</c:v>
                </c:pt>
                <c:pt idx="4">
                  <c:v>Spain Primera Division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5"/>
                <c:pt idx="0">
                  <c:v>385994.65638892201</c:v>
                </c:pt>
                <c:pt idx="1">
                  <c:v>422336.44741929299</c:v>
                </c:pt>
                <c:pt idx="2">
                  <c:v>686719.20515229495</c:v>
                </c:pt>
                <c:pt idx="3">
                  <c:v>865735.83550353197</c:v>
                </c:pt>
                <c:pt idx="4">
                  <c:v>1281631.54185153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921-49EC-A053-736FB2D7EE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93109912"/>
        <c:axId val="593104992"/>
      </c:barChart>
      <c:catAx>
        <c:axId val="5931099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LEAGUE NAM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93104992"/>
        <c:crosses val="autoZero"/>
        <c:auto val="1"/>
        <c:lblAlgn val="ctr"/>
        <c:lblOffset val="100"/>
        <c:noMultiLvlLbl val="0"/>
      </c:catAx>
      <c:valAx>
        <c:axId val="593104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TANDARD</a:t>
                </a:r>
                <a:r>
                  <a:rPr lang="en-US" altLang="zh-CN" baseline="0"/>
                  <a:t> DEVIA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93109912"/>
        <c:crosses val="autoZero"/>
        <c:crossBetween val="between"/>
        <c:dispUnits>
          <c:builtInUnit val="thousand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thousand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LA_LIGA_BIG3_CLUB_RATING_ROLLUP.xlsx]Sheet2!数据透视表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>
                <a:effectLst/>
              </a:rPr>
              <a:t>A Comparison of the Big 3 Clubs of La Liga in Terms of Overall Ratings of Different Positions from Season 18/19 to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square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triangle"/>
          <c:size val="5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1"/>
          <c:order val="0"/>
          <c:tx>
            <c:strRef>
              <c:f>Sheet2!$B$1:$B$2</c:f>
              <c:strCache>
                <c:ptCount val="1"/>
                <c:pt idx="0">
                  <c:v>Atlético Madrid</c:v>
                </c:pt>
              </c:strCache>
            </c:strRef>
          </c:tx>
          <c:spPr>
            <a:solidFill>
              <a:srgbClr val="99FF99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B$3:$B$18</c:f>
              <c:numCache>
                <c:formatCode>General</c:formatCode>
                <c:ptCount val="12"/>
                <c:pt idx="0">
                  <c:v>74.454499999999996</c:v>
                </c:pt>
                <c:pt idx="1">
                  <c:v>75.714299999999994</c:v>
                </c:pt>
                <c:pt idx="2">
                  <c:v>75.142899999999997</c:v>
                </c:pt>
                <c:pt idx="3">
                  <c:v>75.031300000000002</c:v>
                </c:pt>
                <c:pt idx="4">
                  <c:v>73.153800000000004</c:v>
                </c:pt>
                <c:pt idx="5">
                  <c:v>77.3</c:v>
                </c:pt>
                <c:pt idx="6">
                  <c:v>76.357100000000003</c:v>
                </c:pt>
                <c:pt idx="7">
                  <c:v>75.486500000000007</c:v>
                </c:pt>
                <c:pt idx="8">
                  <c:v>74.142899999999997</c:v>
                </c:pt>
                <c:pt idx="9">
                  <c:v>77.583299999999994</c:v>
                </c:pt>
                <c:pt idx="10">
                  <c:v>77.142899999999997</c:v>
                </c:pt>
                <c:pt idx="11">
                  <c:v>76.224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0B-43A5-8539-825A4B0B6DB4}"/>
            </c:ext>
          </c:extLst>
        </c:ser>
        <c:ser>
          <c:idx val="2"/>
          <c:order val="1"/>
          <c:tx>
            <c:strRef>
              <c:f>Sheet2!$C$1:$C$2</c:f>
              <c:strCache>
                <c:ptCount val="1"/>
                <c:pt idx="0">
                  <c:v>FC Barcelona</c:v>
                </c:pt>
              </c:strCache>
            </c:strRef>
          </c:tx>
          <c:spPr>
            <a:solidFill>
              <a:srgbClr val="CC3300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C$3:$C$18</c:f>
              <c:numCache>
                <c:formatCode>General</c:formatCode>
                <c:ptCount val="12"/>
                <c:pt idx="0">
                  <c:v>79.75</c:v>
                </c:pt>
                <c:pt idx="1">
                  <c:v>80.666700000000006</c:v>
                </c:pt>
                <c:pt idx="2">
                  <c:v>77.785700000000006</c:v>
                </c:pt>
                <c:pt idx="3">
                  <c:v>79.264700000000005</c:v>
                </c:pt>
                <c:pt idx="4">
                  <c:v>77</c:v>
                </c:pt>
                <c:pt idx="5">
                  <c:v>78.833299999999994</c:v>
                </c:pt>
                <c:pt idx="6">
                  <c:v>76.764700000000005</c:v>
                </c:pt>
                <c:pt idx="7">
                  <c:v>77.514300000000006</c:v>
                </c:pt>
                <c:pt idx="8">
                  <c:v>77.7273</c:v>
                </c:pt>
                <c:pt idx="9">
                  <c:v>79.071399999999997</c:v>
                </c:pt>
                <c:pt idx="10">
                  <c:v>78.692300000000003</c:v>
                </c:pt>
                <c:pt idx="11">
                  <c:v>78.5525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0B-43A5-8539-825A4B0B6DB4}"/>
            </c:ext>
          </c:extLst>
        </c:ser>
        <c:ser>
          <c:idx val="0"/>
          <c:order val="2"/>
          <c:tx>
            <c:strRef>
              <c:f>Sheet2!$D$1:$D$2</c:f>
              <c:strCache>
                <c:ptCount val="1"/>
                <c:pt idx="0">
                  <c:v>Real Madri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D$3:$D$18</c:f>
              <c:numCache>
                <c:formatCode>General</c:formatCode>
                <c:ptCount val="12"/>
                <c:pt idx="0">
                  <c:v>76.777799999999999</c:v>
                </c:pt>
                <c:pt idx="1">
                  <c:v>80.181799999999996</c:v>
                </c:pt>
                <c:pt idx="2">
                  <c:v>78.058800000000005</c:v>
                </c:pt>
                <c:pt idx="3">
                  <c:v>78.378399999999999</c:v>
                </c:pt>
                <c:pt idx="4">
                  <c:v>78.090900000000005</c:v>
                </c:pt>
                <c:pt idx="5">
                  <c:v>79.5</c:v>
                </c:pt>
                <c:pt idx="6">
                  <c:v>78</c:v>
                </c:pt>
                <c:pt idx="7">
                  <c:v>78.564099999999996</c:v>
                </c:pt>
                <c:pt idx="8">
                  <c:v>77.666700000000006</c:v>
                </c:pt>
                <c:pt idx="9">
                  <c:v>80.333299999999994</c:v>
                </c:pt>
                <c:pt idx="10">
                  <c:v>78.384600000000006</c:v>
                </c:pt>
                <c:pt idx="11">
                  <c:v>78.7837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90B-43A5-8539-825A4B0B6D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30380472"/>
        <c:axId val="730381784"/>
      </c:barChart>
      <c:catAx>
        <c:axId val="73038047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</a:p>
              <a:p>
                <a:pPr>
                  <a:defRPr/>
                </a:pPr>
                <a:r>
                  <a:rPr lang="en-US" altLang="zh-CN"/>
                  <a:t>POSI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1784"/>
        <c:crosses val="autoZero"/>
        <c:auto val="1"/>
        <c:lblAlgn val="ctr"/>
        <c:lblOffset val="100"/>
        <c:noMultiLvlLbl val="0"/>
      </c:catAx>
      <c:valAx>
        <c:axId val="7303817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aseline="0"/>
                  <a:t>rating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0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20</Pages>
  <Words>1998</Words>
  <Characters>11391</Characters>
  <Application>Microsoft Office Word</Application>
  <DocSecurity>0</DocSecurity>
  <Lines>94</Lines>
  <Paragraphs>26</Paragraphs>
  <ScaleCrop>false</ScaleCrop>
  <Company/>
  <LinksUpToDate>false</LinksUpToDate>
  <CharactersWithSpaces>1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28</cp:revision>
  <dcterms:created xsi:type="dcterms:W3CDTF">2021-04-22T10:52:00Z</dcterms:created>
  <dcterms:modified xsi:type="dcterms:W3CDTF">2021-04-24T10:23:00Z</dcterms:modified>
</cp:coreProperties>
</file>